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C179D" w14:textId="77777777" w:rsidR="00F1081E" w:rsidRDefault="00F1081E" w:rsidP="00014FD9">
      <w:pPr>
        <w:rPr>
          <w:b/>
          <w:bCs/>
          <w:color w:val="7030A0"/>
        </w:rPr>
      </w:pPr>
    </w:p>
    <w:p w14:paraId="449A6C3B" w14:textId="77777777" w:rsidR="000F4E5C" w:rsidRDefault="000F4E5C" w:rsidP="00014FD9">
      <w:pPr>
        <w:rPr>
          <w:b/>
          <w:bCs/>
          <w:color w:val="7030A0"/>
          <w:sz w:val="24"/>
          <w:szCs w:val="24"/>
        </w:rPr>
      </w:pPr>
    </w:p>
    <w:p w14:paraId="14C9E7D7" w14:textId="77777777" w:rsidR="004A5004" w:rsidRDefault="004A5004" w:rsidP="00014FD9">
      <w:pPr>
        <w:rPr>
          <w:b/>
          <w:bCs/>
          <w:color w:val="7030A0"/>
          <w:sz w:val="24"/>
          <w:szCs w:val="24"/>
        </w:rPr>
      </w:pPr>
    </w:p>
    <w:p w14:paraId="67BF2260" w14:textId="0323E0A2" w:rsidR="00014FD9" w:rsidRDefault="00887A04" w:rsidP="00014FD9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 xml:space="preserve">March </w:t>
      </w:r>
      <w:r w:rsidR="00014FD9" w:rsidRPr="000F4E5C">
        <w:rPr>
          <w:b/>
          <w:bCs/>
          <w:color w:val="7030A0"/>
          <w:sz w:val="24"/>
          <w:szCs w:val="24"/>
        </w:rPr>
        <w:t>Meet and Greet</w:t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 w:rsidR="00014FD9" w:rsidRPr="000F4E5C">
        <w:rPr>
          <w:sz w:val="24"/>
          <w:szCs w:val="24"/>
        </w:rPr>
        <w:tab/>
      </w:r>
      <w:r>
        <w:rPr>
          <w:b/>
          <w:bCs/>
          <w:color w:val="7030A0"/>
          <w:sz w:val="24"/>
          <w:szCs w:val="24"/>
        </w:rPr>
        <w:t xml:space="preserve">March </w:t>
      </w:r>
      <w:r w:rsidR="00014FD9" w:rsidRPr="000F4E5C">
        <w:rPr>
          <w:b/>
          <w:bCs/>
          <w:color w:val="7030A0"/>
          <w:sz w:val="24"/>
          <w:szCs w:val="24"/>
        </w:rPr>
        <w:t>8, 2022</w:t>
      </w:r>
    </w:p>
    <w:p w14:paraId="2BF46E65" w14:textId="6F54428D" w:rsidR="00014FD9" w:rsidRPr="000F4E5C" w:rsidRDefault="00E03EDD" w:rsidP="00E03EDD">
      <w:pPr>
        <w:rPr>
          <w:b/>
          <w:bCs/>
          <w:color w:val="7030A0"/>
          <w:sz w:val="24"/>
          <w:szCs w:val="24"/>
        </w:rPr>
      </w:pPr>
      <w:r>
        <w:rPr>
          <w:b/>
          <w:bCs/>
          <w:color w:val="7030A0"/>
          <w:sz w:val="24"/>
          <w:szCs w:val="24"/>
        </w:rPr>
        <w:t xml:space="preserve">Black Bear Diner                                                                                                       </w:t>
      </w:r>
      <w:r w:rsidR="00014FD9" w:rsidRPr="000F4E5C">
        <w:rPr>
          <w:b/>
          <w:bCs/>
          <w:color w:val="7030A0"/>
          <w:sz w:val="24"/>
          <w:szCs w:val="24"/>
        </w:rPr>
        <w:t>6:30 pm – 8:30 pm</w:t>
      </w:r>
    </w:p>
    <w:p w14:paraId="265F7295" w14:textId="6F4D1C33" w:rsidR="00014FD9" w:rsidRDefault="00014FD9"/>
    <w:p w14:paraId="7C3FD320" w14:textId="77777777" w:rsidR="00B73120" w:rsidRDefault="00B73120"/>
    <w:p w14:paraId="5F5723DE" w14:textId="03318340" w:rsidR="00E03EDD" w:rsidRDefault="00A9486E">
      <w:r>
        <w:t>Meeting Minute Attendees</w:t>
      </w:r>
    </w:p>
    <w:p w14:paraId="07EAAB5E" w14:textId="77777777" w:rsidR="00F14460" w:rsidRDefault="00F14460" w:rsidP="00F14460">
      <w:pPr>
        <w:jc w:val="center"/>
      </w:pPr>
      <w:r>
        <w:t>Board Member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965"/>
        <w:gridCol w:w="720"/>
        <w:gridCol w:w="3127"/>
        <w:gridCol w:w="743"/>
        <w:gridCol w:w="2520"/>
        <w:gridCol w:w="720"/>
      </w:tblGrid>
      <w:tr w:rsidR="00F14460" w:rsidRPr="00703522" w14:paraId="1031EEB7" w14:textId="77777777" w:rsidTr="00213CDC">
        <w:tc>
          <w:tcPr>
            <w:tcW w:w="2965" w:type="dxa"/>
          </w:tcPr>
          <w:p w14:paraId="50BCD870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720" w:type="dxa"/>
          </w:tcPr>
          <w:p w14:paraId="77C82FBA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27" w:type="dxa"/>
          </w:tcPr>
          <w:p w14:paraId="55DBFA1D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743" w:type="dxa"/>
          </w:tcPr>
          <w:p w14:paraId="73171B00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5873C17D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oard Member</w:t>
            </w:r>
          </w:p>
        </w:tc>
        <w:tc>
          <w:tcPr>
            <w:tcW w:w="720" w:type="dxa"/>
          </w:tcPr>
          <w:p w14:paraId="6BD2C73A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F14460" w:rsidRPr="00703522" w14:paraId="57F7B660" w14:textId="77777777" w:rsidTr="00213CDC">
        <w:tc>
          <w:tcPr>
            <w:tcW w:w="2965" w:type="dxa"/>
          </w:tcPr>
          <w:p w14:paraId="669F92A8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lyann Lear – Pixel</w:t>
            </w:r>
          </w:p>
        </w:tc>
        <w:tc>
          <w:tcPr>
            <w:tcW w:w="720" w:type="dxa"/>
          </w:tcPr>
          <w:p w14:paraId="12CA2F5F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27" w:type="dxa"/>
          </w:tcPr>
          <w:p w14:paraId="7187F80C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loria Jackson – Fireball</w:t>
            </w:r>
          </w:p>
        </w:tc>
        <w:tc>
          <w:tcPr>
            <w:tcW w:w="743" w:type="dxa"/>
          </w:tcPr>
          <w:p w14:paraId="0843C878" w14:textId="2EF8E454" w:rsidR="00F14460" w:rsidRPr="00703522" w:rsidRDefault="00B7312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2B6E4A7C" w14:textId="50361CFB" w:rsidR="00F14460" w:rsidRPr="00703522" w:rsidRDefault="00494783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4B51D6">
              <w:rPr>
                <w:rFonts w:ascii="Calibri" w:hAnsi="Calibri" w:cs="Calibri"/>
                <w:color w:val="1D2228"/>
                <w:sz w:val="22"/>
                <w:szCs w:val="22"/>
              </w:rPr>
              <w:t>Michelle Soul</w:t>
            </w:r>
          </w:p>
        </w:tc>
        <w:tc>
          <w:tcPr>
            <w:tcW w:w="720" w:type="dxa"/>
          </w:tcPr>
          <w:p w14:paraId="412C34F0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14460" w:rsidRPr="00703522" w14:paraId="6BB95898" w14:textId="77777777" w:rsidTr="00213CDC">
        <w:tc>
          <w:tcPr>
            <w:tcW w:w="2965" w:type="dxa"/>
          </w:tcPr>
          <w:p w14:paraId="551C5CE3" w14:textId="26FC0FDA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Sandy Knab – </w:t>
            </w:r>
            <w:proofErr w:type="gram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Bad</w:t>
            </w:r>
            <w:r w:rsidR="00B73120">
              <w:rPr>
                <w:rFonts w:ascii="Calibri" w:hAnsi="Calibri" w:cs="Calibri"/>
                <w:color w:val="1D2228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>ss</w:t>
            </w:r>
            <w:proofErr w:type="gramEnd"/>
          </w:p>
        </w:tc>
        <w:tc>
          <w:tcPr>
            <w:tcW w:w="720" w:type="dxa"/>
          </w:tcPr>
          <w:p w14:paraId="3C244C67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27" w:type="dxa"/>
          </w:tcPr>
          <w:p w14:paraId="5793E063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Tracy Cutler – Switchback</w:t>
            </w:r>
          </w:p>
        </w:tc>
        <w:tc>
          <w:tcPr>
            <w:tcW w:w="743" w:type="dxa"/>
          </w:tcPr>
          <w:p w14:paraId="5F140F0E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F9264CE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4E31E8B5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4088AE30" w14:textId="77777777" w:rsidR="00F14460" w:rsidRDefault="00F14460" w:rsidP="00F14460"/>
    <w:p w14:paraId="568F41BA" w14:textId="77777777" w:rsidR="00F14460" w:rsidRDefault="00F14460" w:rsidP="00F14460">
      <w:pPr>
        <w:jc w:val="center"/>
      </w:pPr>
      <w:r>
        <w:t>Meet Up RSVP List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965"/>
        <w:gridCol w:w="720"/>
        <w:gridCol w:w="3150"/>
        <w:gridCol w:w="720"/>
        <w:gridCol w:w="2520"/>
        <w:gridCol w:w="720"/>
      </w:tblGrid>
      <w:tr w:rsidR="00F14460" w:rsidRPr="00703522" w14:paraId="6DB37EC4" w14:textId="77777777" w:rsidTr="00213CDC">
        <w:tc>
          <w:tcPr>
            <w:tcW w:w="2965" w:type="dxa"/>
          </w:tcPr>
          <w:p w14:paraId="50D951B0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3C1FB3F7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50" w:type="dxa"/>
          </w:tcPr>
          <w:p w14:paraId="2747DB35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0AB136E1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4B93192C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s</w:t>
            </w:r>
          </w:p>
        </w:tc>
        <w:tc>
          <w:tcPr>
            <w:tcW w:w="720" w:type="dxa"/>
          </w:tcPr>
          <w:p w14:paraId="6539991B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F14460" w:rsidRPr="00703522" w14:paraId="0E4CA072" w14:textId="77777777" w:rsidTr="00213CDC">
        <w:tc>
          <w:tcPr>
            <w:tcW w:w="2965" w:type="dxa"/>
          </w:tcPr>
          <w:p w14:paraId="1A131CDE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Amie Bourn</w:t>
            </w:r>
          </w:p>
        </w:tc>
        <w:tc>
          <w:tcPr>
            <w:tcW w:w="720" w:type="dxa"/>
          </w:tcPr>
          <w:p w14:paraId="6A472745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46BA6BDD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ulie Phelps</w:t>
            </w:r>
          </w:p>
        </w:tc>
        <w:tc>
          <w:tcPr>
            <w:tcW w:w="720" w:type="dxa"/>
          </w:tcPr>
          <w:p w14:paraId="78C8E967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4EAF18BE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Michelle Soul</w:t>
            </w:r>
          </w:p>
        </w:tc>
        <w:tc>
          <w:tcPr>
            <w:tcW w:w="720" w:type="dxa"/>
          </w:tcPr>
          <w:p w14:paraId="2E550279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F14460" w:rsidRPr="00703522" w14:paraId="33E1880F" w14:textId="77777777" w:rsidTr="00213CDC">
        <w:tc>
          <w:tcPr>
            <w:tcW w:w="2965" w:type="dxa"/>
          </w:tcPr>
          <w:p w14:paraId="2CB3E9A4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Becky Lougheed</w:t>
            </w:r>
          </w:p>
        </w:tc>
        <w:tc>
          <w:tcPr>
            <w:tcW w:w="720" w:type="dxa"/>
          </w:tcPr>
          <w:p w14:paraId="0D170336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46E2DECC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aurie Bradshaw</w:t>
            </w:r>
          </w:p>
        </w:tc>
        <w:tc>
          <w:tcPr>
            <w:tcW w:w="720" w:type="dxa"/>
          </w:tcPr>
          <w:p w14:paraId="088A0A16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32B19688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Pat "Mi Vida </w:t>
            </w: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oca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"</w:t>
            </w:r>
          </w:p>
        </w:tc>
        <w:tc>
          <w:tcPr>
            <w:tcW w:w="720" w:type="dxa"/>
          </w:tcPr>
          <w:p w14:paraId="61E89D25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3C0A55" w:rsidRPr="00703522" w14:paraId="3C27A63B" w14:textId="77777777" w:rsidTr="00213CDC">
        <w:tc>
          <w:tcPr>
            <w:tcW w:w="2965" w:type="dxa"/>
          </w:tcPr>
          <w:p w14:paraId="6E2D655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Cheryl Ramsay</w:t>
            </w:r>
          </w:p>
        </w:tc>
        <w:tc>
          <w:tcPr>
            <w:tcW w:w="720" w:type="dxa"/>
          </w:tcPr>
          <w:p w14:paraId="5E9595CB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2BA068D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aurie Ross</w:t>
            </w:r>
          </w:p>
        </w:tc>
        <w:tc>
          <w:tcPr>
            <w:tcW w:w="720" w:type="dxa"/>
          </w:tcPr>
          <w:p w14:paraId="43E29649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66AC3F5D" w14:textId="1ADA73A5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Taylor Drake</w:t>
            </w:r>
          </w:p>
        </w:tc>
        <w:tc>
          <w:tcPr>
            <w:tcW w:w="720" w:type="dxa"/>
          </w:tcPr>
          <w:p w14:paraId="7907D29C" w14:textId="499331F2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3C0A55" w:rsidRPr="00703522" w14:paraId="50EC9707" w14:textId="77777777" w:rsidTr="00213CDC">
        <w:tc>
          <w:tcPr>
            <w:tcW w:w="2965" w:type="dxa"/>
          </w:tcPr>
          <w:p w14:paraId="5820ED24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Deb Butler</w:t>
            </w:r>
          </w:p>
        </w:tc>
        <w:tc>
          <w:tcPr>
            <w:tcW w:w="720" w:type="dxa"/>
          </w:tcPr>
          <w:p w14:paraId="02365167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78DD8F4B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Leanna Washington</w:t>
            </w:r>
          </w:p>
        </w:tc>
        <w:tc>
          <w:tcPr>
            <w:tcW w:w="720" w:type="dxa"/>
          </w:tcPr>
          <w:p w14:paraId="66CF16E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31AE60A1" w14:textId="2EEFE2D0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Tymme</w:t>
            </w:r>
            <w:proofErr w:type="spellEnd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McCracken</w:t>
            </w:r>
          </w:p>
        </w:tc>
        <w:tc>
          <w:tcPr>
            <w:tcW w:w="720" w:type="dxa"/>
          </w:tcPr>
          <w:p w14:paraId="09BDC99F" w14:textId="43DD0D7E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3C0A55" w:rsidRPr="00703522" w14:paraId="18F58615" w14:textId="77777777" w:rsidTr="00213CDC">
        <w:tc>
          <w:tcPr>
            <w:tcW w:w="2965" w:type="dxa"/>
          </w:tcPr>
          <w:p w14:paraId="1F6ABF3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Dolly Cervantes</w:t>
            </w:r>
          </w:p>
        </w:tc>
        <w:tc>
          <w:tcPr>
            <w:tcW w:w="720" w:type="dxa"/>
          </w:tcPr>
          <w:p w14:paraId="5D36420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058FBDFE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Mary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Bates</w:t>
            </w:r>
          </w:p>
        </w:tc>
        <w:tc>
          <w:tcPr>
            <w:tcW w:w="720" w:type="dxa"/>
          </w:tcPr>
          <w:p w14:paraId="76787CA2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07523802" w14:textId="18E4570D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en Gallagher</w:t>
            </w:r>
          </w:p>
        </w:tc>
        <w:tc>
          <w:tcPr>
            <w:tcW w:w="720" w:type="dxa"/>
          </w:tcPr>
          <w:p w14:paraId="783B6097" w14:textId="0AEC5AD4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3C0A55" w:rsidRPr="00703522" w14:paraId="32AB26CB" w14:textId="77777777" w:rsidTr="00213CDC">
        <w:tc>
          <w:tcPr>
            <w:tcW w:w="2965" w:type="dxa"/>
          </w:tcPr>
          <w:p w14:paraId="1E25859C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Erica Murdoch</w:t>
            </w:r>
          </w:p>
        </w:tc>
        <w:tc>
          <w:tcPr>
            <w:tcW w:w="720" w:type="dxa"/>
          </w:tcPr>
          <w:p w14:paraId="20836B12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3150" w:type="dxa"/>
          </w:tcPr>
          <w:p w14:paraId="6CAF4A42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Mary </w:t>
            </w:r>
            <w:proofErr w:type="spellStart"/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Januch</w:t>
            </w:r>
            <w:proofErr w:type="spellEnd"/>
          </w:p>
        </w:tc>
        <w:tc>
          <w:tcPr>
            <w:tcW w:w="720" w:type="dxa"/>
          </w:tcPr>
          <w:p w14:paraId="1BC0B313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2520" w:type="dxa"/>
          </w:tcPr>
          <w:p w14:paraId="4AA2A55C" w14:textId="180229D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4B51D6">
              <w:rPr>
                <w:rFonts w:ascii="Calibri" w:hAnsi="Calibri" w:cs="Calibri"/>
                <w:sz w:val="22"/>
                <w:szCs w:val="22"/>
              </w:rPr>
              <w:t>Charlie Houmes</w:t>
            </w:r>
          </w:p>
        </w:tc>
        <w:tc>
          <w:tcPr>
            <w:tcW w:w="720" w:type="dxa"/>
          </w:tcPr>
          <w:p w14:paraId="5CAEA2DF" w14:textId="260BD946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</w:tbl>
    <w:p w14:paraId="5E9C922E" w14:textId="77777777" w:rsidR="00F14460" w:rsidRDefault="00F14460" w:rsidP="00F14460"/>
    <w:p w14:paraId="37A0D2BE" w14:textId="77777777" w:rsidR="00F14460" w:rsidRDefault="00F14460" w:rsidP="00F14460">
      <w:pPr>
        <w:jc w:val="center"/>
      </w:pPr>
      <w:r>
        <w:t>Drop In’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965"/>
        <w:gridCol w:w="720"/>
        <w:gridCol w:w="3150"/>
        <w:gridCol w:w="720"/>
        <w:gridCol w:w="2520"/>
        <w:gridCol w:w="720"/>
      </w:tblGrid>
      <w:tr w:rsidR="00F14460" w:rsidRPr="00703522" w14:paraId="43D80184" w14:textId="77777777" w:rsidTr="00213CDC">
        <w:tc>
          <w:tcPr>
            <w:tcW w:w="2965" w:type="dxa"/>
          </w:tcPr>
          <w:p w14:paraId="2FC1894F" w14:textId="77777777" w:rsidR="00F14460" w:rsidRPr="00703522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bookmarkStart w:id="0" w:name="_Hlk97813567"/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2EBD5DB6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50" w:type="dxa"/>
          </w:tcPr>
          <w:p w14:paraId="31C0E9EE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</w:t>
            </w:r>
          </w:p>
        </w:tc>
        <w:tc>
          <w:tcPr>
            <w:tcW w:w="720" w:type="dxa"/>
          </w:tcPr>
          <w:p w14:paraId="50DB2EFE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03A6B6D2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embers</w:t>
            </w:r>
          </w:p>
        </w:tc>
        <w:tc>
          <w:tcPr>
            <w:tcW w:w="720" w:type="dxa"/>
          </w:tcPr>
          <w:p w14:paraId="2DC04306" w14:textId="77777777" w:rsidR="00F14460" w:rsidRDefault="00F14460" w:rsidP="00213CDC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3C0A55" w:rsidRPr="00703522" w14:paraId="42B1BEE3" w14:textId="77777777" w:rsidTr="00213CDC">
        <w:tc>
          <w:tcPr>
            <w:tcW w:w="2965" w:type="dxa"/>
          </w:tcPr>
          <w:p w14:paraId="50BEF19B" w14:textId="046D2816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4B51D6">
              <w:rPr>
                <w:rFonts w:ascii="Calibri" w:hAnsi="Calibri" w:cs="Calibri"/>
                <w:sz w:val="22"/>
                <w:szCs w:val="22"/>
              </w:rPr>
              <w:t xml:space="preserve">Shawna 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>(not on sign in book)</w:t>
            </w:r>
          </w:p>
        </w:tc>
        <w:tc>
          <w:tcPr>
            <w:tcW w:w="720" w:type="dxa"/>
          </w:tcPr>
          <w:p w14:paraId="48479A2E" w14:textId="6AA77D5A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7DF2AC80" w14:textId="5C60966A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Elaine Smith</w:t>
            </w:r>
          </w:p>
        </w:tc>
        <w:tc>
          <w:tcPr>
            <w:tcW w:w="720" w:type="dxa"/>
          </w:tcPr>
          <w:p w14:paraId="61D0A9E0" w14:textId="007750C1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D11EE7D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Suzan Fenwick</w:t>
            </w:r>
          </w:p>
        </w:tc>
        <w:tc>
          <w:tcPr>
            <w:tcW w:w="720" w:type="dxa"/>
          </w:tcPr>
          <w:p w14:paraId="53F6EB67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</w:tr>
      <w:tr w:rsidR="003C0A55" w:rsidRPr="00703522" w14:paraId="64ED5798" w14:textId="77777777" w:rsidTr="00213CDC">
        <w:tc>
          <w:tcPr>
            <w:tcW w:w="2965" w:type="dxa"/>
          </w:tcPr>
          <w:p w14:paraId="37F4D698" w14:textId="4F4EE66A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Lila Rooks</w:t>
            </w:r>
          </w:p>
        </w:tc>
        <w:tc>
          <w:tcPr>
            <w:tcW w:w="720" w:type="dxa"/>
          </w:tcPr>
          <w:p w14:paraId="46D94DAD" w14:textId="20EA60E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1985B221" w14:textId="7C61B355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Mary Quantrell</w:t>
            </w:r>
          </w:p>
        </w:tc>
        <w:tc>
          <w:tcPr>
            <w:tcW w:w="720" w:type="dxa"/>
          </w:tcPr>
          <w:p w14:paraId="390F4C05" w14:textId="4B29BF10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AE41FDB" w14:textId="1D55E149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3CA6C556" w14:textId="1C55A98A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bookmarkEnd w:id="0"/>
    </w:tbl>
    <w:p w14:paraId="1D84E2ED" w14:textId="58A59BC6" w:rsidR="00A9486E" w:rsidRDefault="00A9486E"/>
    <w:p w14:paraId="6455CDA6" w14:textId="16E4D620" w:rsidR="003C0A55" w:rsidRDefault="003C0A55" w:rsidP="003C0A55">
      <w:pPr>
        <w:jc w:val="center"/>
      </w:pPr>
      <w:r>
        <w:t>Guest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965"/>
        <w:gridCol w:w="720"/>
        <w:gridCol w:w="3150"/>
        <w:gridCol w:w="720"/>
        <w:gridCol w:w="2520"/>
        <w:gridCol w:w="720"/>
      </w:tblGrid>
      <w:tr w:rsidR="003C0A55" w:rsidRPr="00703522" w14:paraId="1CABD367" w14:textId="77777777" w:rsidTr="00060E6B">
        <w:tc>
          <w:tcPr>
            <w:tcW w:w="2965" w:type="dxa"/>
          </w:tcPr>
          <w:p w14:paraId="7A21F5AE" w14:textId="4D359BD0" w:rsidR="003C0A55" w:rsidRPr="00703522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uest</w:t>
            </w:r>
          </w:p>
        </w:tc>
        <w:tc>
          <w:tcPr>
            <w:tcW w:w="720" w:type="dxa"/>
          </w:tcPr>
          <w:p w14:paraId="03DB0D00" w14:textId="77777777" w:rsidR="003C0A55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3150" w:type="dxa"/>
          </w:tcPr>
          <w:p w14:paraId="058E64FD" w14:textId="7EF715ED" w:rsidR="003C0A55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uest</w:t>
            </w:r>
          </w:p>
        </w:tc>
        <w:tc>
          <w:tcPr>
            <w:tcW w:w="720" w:type="dxa"/>
          </w:tcPr>
          <w:p w14:paraId="42C4E2ED" w14:textId="77777777" w:rsidR="003C0A55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  <w:tc>
          <w:tcPr>
            <w:tcW w:w="2520" w:type="dxa"/>
          </w:tcPr>
          <w:p w14:paraId="16426D99" w14:textId="23B49A34" w:rsidR="003C0A55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Guest</w:t>
            </w:r>
          </w:p>
        </w:tc>
        <w:tc>
          <w:tcPr>
            <w:tcW w:w="720" w:type="dxa"/>
          </w:tcPr>
          <w:p w14:paraId="0D7355B6" w14:textId="77777777" w:rsidR="003C0A55" w:rsidRDefault="003C0A55" w:rsidP="00060E6B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jc w:val="center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Here</w:t>
            </w:r>
          </w:p>
        </w:tc>
      </w:tr>
      <w:tr w:rsidR="003C0A55" w:rsidRPr="00703522" w14:paraId="3A9D2B42" w14:textId="77777777" w:rsidTr="00060E6B">
        <w:tc>
          <w:tcPr>
            <w:tcW w:w="2965" w:type="dxa"/>
          </w:tcPr>
          <w:p w14:paraId="06D9D74F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Sam </w:t>
            </w:r>
            <w:proofErr w:type="spellStart"/>
            <w:proofErr w:type="gramStart"/>
            <w:r>
              <w:rPr>
                <w:rFonts w:ascii="Calibri" w:hAnsi="Calibri" w:cs="Calibri"/>
                <w:color w:val="1D2228"/>
                <w:sz w:val="22"/>
                <w:szCs w:val="22"/>
              </w:rPr>
              <w:t>Baleras</w:t>
            </w:r>
            <w:proofErr w:type="spellEnd"/>
            <w:r>
              <w:rPr>
                <w:rFonts w:ascii="Calibri" w:hAnsi="Calibri" w:cs="Calibri"/>
                <w:color w:val="1D2228"/>
                <w:sz w:val="22"/>
                <w:szCs w:val="22"/>
              </w:rPr>
              <w:t>(</w:t>
            </w:r>
            <w:proofErr w:type="gramEnd"/>
            <w:r>
              <w:rPr>
                <w:rFonts w:ascii="Calibri" w:hAnsi="Calibri" w:cs="Calibri"/>
                <w:color w:val="1D2228"/>
                <w:sz w:val="22"/>
                <w:szCs w:val="22"/>
              </w:rPr>
              <w:t>Drake Wife)</w:t>
            </w:r>
          </w:p>
        </w:tc>
        <w:tc>
          <w:tcPr>
            <w:tcW w:w="720" w:type="dxa"/>
          </w:tcPr>
          <w:p w14:paraId="6E25B0B6" w14:textId="77777777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36F92D1B" w14:textId="740D7718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Baby Nikko</w:t>
            </w:r>
          </w:p>
        </w:tc>
        <w:tc>
          <w:tcPr>
            <w:tcW w:w="720" w:type="dxa"/>
          </w:tcPr>
          <w:p w14:paraId="1044295F" w14:textId="439ECB61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21F3DCB5" w14:textId="70F93DFC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2366D243" w14:textId="31BE6A1A" w:rsidR="003C0A55" w:rsidRPr="00703522" w:rsidRDefault="003C0A55" w:rsidP="003C0A55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  <w:tr w:rsidR="004B51D6" w:rsidRPr="00703522" w14:paraId="21448B46" w14:textId="77777777" w:rsidTr="00060E6B">
        <w:tc>
          <w:tcPr>
            <w:tcW w:w="2965" w:type="dxa"/>
          </w:tcPr>
          <w:p w14:paraId="3A91516D" w14:textId="163ABF5A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Kim Burch</w:t>
            </w:r>
          </w:p>
        </w:tc>
        <w:tc>
          <w:tcPr>
            <w:tcW w:w="720" w:type="dxa"/>
          </w:tcPr>
          <w:p w14:paraId="73EDA341" w14:textId="66CBAB98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3150" w:type="dxa"/>
          </w:tcPr>
          <w:p w14:paraId="7E9CDA96" w14:textId="24DF14C1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 w:rsidRPr="00703522">
              <w:rPr>
                <w:rFonts w:ascii="Calibri" w:hAnsi="Calibri" w:cs="Calibri"/>
                <w:color w:val="1D2228"/>
                <w:sz w:val="22"/>
                <w:szCs w:val="22"/>
              </w:rPr>
              <w:t>Suzi</w:t>
            </w:r>
            <w:r>
              <w:rPr>
                <w:rFonts w:ascii="Calibri" w:hAnsi="Calibri" w:cs="Calibri"/>
                <w:color w:val="1D2228"/>
                <w:sz w:val="22"/>
                <w:szCs w:val="22"/>
              </w:rPr>
              <w:t xml:space="preserve"> Howard</w:t>
            </w:r>
          </w:p>
        </w:tc>
        <w:tc>
          <w:tcPr>
            <w:tcW w:w="720" w:type="dxa"/>
          </w:tcPr>
          <w:p w14:paraId="627AB4EF" w14:textId="1D2BF520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  <w:r>
              <w:rPr>
                <w:rFonts w:ascii="Calibri" w:hAnsi="Calibri" w:cs="Calibri"/>
                <w:color w:val="1D2228"/>
                <w:sz w:val="22"/>
                <w:szCs w:val="22"/>
              </w:rPr>
              <w:t>x</w:t>
            </w:r>
          </w:p>
        </w:tc>
        <w:tc>
          <w:tcPr>
            <w:tcW w:w="2520" w:type="dxa"/>
          </w:tcPr>
          <w:p w14:paraId="187C2C30" w14:textId="1F4EBBDA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  <w:tc>
          <w:tcPr>
            <w:tcW w:w="720" w:type="dxa"/>
          </w:tcPr>
          <w:p w14:paraId="6EB7EE79" w14:textId="63F73F92" w:rsidR="004B51D6" w:rsidRPr="00703522" w:rsidRDefault="004B51D6" w:rsidP="004B51D6">
            <w:pPr>
              <w:pStyle w:val="yiv3259780555msonormal"/>
              <w:shd w:val="clear" w:color="auto" w:fill="FFFFFF"/>
              <w:spacing w:before="0" w:beforeAutospacing="0" w:after="160" w:afterAutospacing="0" w:line="235" w:lineRule="atLeast"/>
              <w:rPr>
                <w:rFonts w:ascii="Calibri" w:hAnsi="Calibri" w:cs="Calibri"/>
                <w:color w:val="1D2228"/>
                <w:sz w:val="22"/>
                <w:szCs w:val="22"/>
              </w:rPr>
            </w:pPr>
          </w:p>
        </w:tc>
      </w:tr>
    </w:tbl>
    <w:p w14:paraId="2727C0F0" w14:textId="3B218830" w:rsidR="003C0A55" w:rsidRDefault="003C0A55"/>
    <w:p w14:paraId="10725A7A" w14:textId="0E05C746" w:rsidR="003C0A55" w:rsidRDefault="003C0A55"/>
    <w:p w14:paraId="0EBA90D0" w14:textId="265240E0" w:rsidR="003C0A55" w:rsidRDefault="003C0A55"/>
    <w:p w14:paraId="3C8F8587" w14:textId="77777777" w:rsidR="003C0A55" w:rsidRDefault="003C0A55"/>
    <w:p w14:paraId="207C0F40" w14:textId="77777777" w:rsidR="00E03EDD" w:rsidRDefault="00E03EDD"/>
    <w:p w14:paraId="296F3364" w14:textId="77777777" w:rsidR="00CE5637" w:rsidRDefault="00CE5637">
      <w:pPr>
        <w:rPr>
          <w:u w:val="single"/>
        </w:rPr>
      </w:pPr>
    </w:p>
    <w:p w14:paraId="06AADC86" w14:textId="77777777" w:rsidR="00CE5637" w:rsidRDefault="00CE5637">
      <w:pPr>
        <w:rPr>
          <w:u w:val="single"/>
        </w:rPr>
      </w:pPr>
    </w:p>
    <w:p w14:paraId="1FC299A8" w14:textId="50921CD2" w:rsidR="00D43168" w:rsidRPr="00B73120" w:rsidRDefault="00B73120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Meeting </w:t>
      </w:r>
      <w:r w:rsidR="00D43168" w:rsidRPr="00B73120">
        <w:rPr>
          <w:b/>
          <w:bCs/>
          <w:u w:val="single"/>
        </w:rPr>
        <w:t>M</w:t>
      </w:r>
      <w:r w:rsidR="00B56596" w:rsidRPr="00B73120">
        <w:rPr>
          <w:b/>
          <w:bCs/>
          <w:u w:val="single"/>
        </w:rPr>
        <w:t>inutes:</w:t>
      </w:r>
    </w:p>
    <w:p w14:paraId="20858354" w14:textId="3A678B44" w:rsidR="009A0DDE" w:rsidRDefault="00992AF9" w:rsidP="009A0DDE">
      <w:r>
        <w:rPr>
          <w:b/>
          <w:bCs/>
        </w:rPr>
        <w:t xml:space="preserve">Election </w:t>
      </w:r>
      <w:r w:rsidRPr="004B51D6">
        <w:rPr>
          <w:b/>
          <w:bCs/>
        </w:rPr>
        <w:t xml:space="preserve">- </w:t>
      </w:r>
      <w:r w:rsidR="009A0DDE" w:rsidRPr="00992AF9">
        <w:t xml:space="preserve">for Secretary </w:t>
      </w:r>
      <w:r w:rsidR="009A0DDE">
        <w:t xml:space="preserve">position was </w:t>
      </w:r>
      <w:r w:rsidR="00C14902" w:rsidRPr="004B51D6">
        <w:t>held;</w:t>
      </w:r>
      <w:r w:rsidR="009A0DDE" w:rsidRPr="004B51D6">
        <w:t xml:space="preserve"> Michelle</w:t>
      </w:r>
      <w:r w:rsidR="009A0DDE">
        <w:t xml:space="preserve"> Soul was voted in unanimously.  The </w:t>
      </w:r>
      <w:r w:rsidR="009A0DDE" w:rsidRPr="004B51D6">
        <w:t xml:space="preserve">position </w:t>
      </w:r>
      <w:r w:rsidR="00E022C3" w:rsidRPr="004B51D6">
        <w:t>is</w:t>
      </w:r>
      <w:r w:rsidR="009A0DDE" w:rsidRPr="004B51D6">
        <w:t xml:space="preserve"> held for two years and is a </w:t>
      </w:r>
      <w:r w:rsidR="00E022C3" w:rsidRPr="004B51D6">
        <w:t>B</w:t>
      </w:r>
      <w:r w:rsidR="009A0DDE" w:rsidRPr="004B51D6">
        <w:t>oard</w:t>
      </w:r>
      <w:r w:rsidR="00E022C3" w:rsidRPr="004B51D6">
        <w:t xml:space="preserve"> of Officer’s position</w:t>
      </w:r>
      <w:r w:rsidR="009A0DDE" w:rsidRPr="004B51D6">
        <w:t>.</w:t>
      </w:r>
    </w:p>
    <w:p w14:paraId="6BF62012" w14:textId="35AB086B" w:rsidR="00B875BA" w:rsidRDefault="00B875BA" w:rsidP="009A0DDE">
      <w:r w:rsidRPr="00C946A6">
        <w:rPr>
          <w:b/>
          <w:bCs/>
        </w:rPr>
        <w:t>Trea</w:t>
      </w:r>
      <w:r w:rsidR="00C946A6" w:rsidRPr="00C946A6">
        <w:rPr>
          <w:b/>
          <w:bCs/>
        </w:rPr>
        <w:t>surer Report</w:t>
      </w:r>
      <w:r w:rsidR="00C946A6">
        <w:t xml:space="preserve"> – </w:t>
      </w:r>
      <w:proofErr w:type="gramStart"/>
      <w:r w:rsidR="00C946A6">
        <w:t>Badass</w:t>
      </w:r>
      <w:proofErr w:type="gramEnd"/>
      <w:r w:rsidR="00C946A6">
        <w:t xml:space="preserve"> provided our monthly report</w:t>
      </w:r>
      <w:r w:rsidR="004B51D6">
        <w:t xml:space="preserve">.  </w:t>
      </w:r>
    </w:p>
    <w:p w14:paraId="4E6C79BA" w14:textId="77777777" w:rsidR="00B73120" w:rsidRDefault="00B73120" w:rsidP="009A0DDE">
      <w:pPr>
        <w:rPr>
          <w:b/>
          <w:bCs/>
        </w:rPr>
      </w:pPr>
    </w:p>
    <w:p w14:paraId="4927F218" w14:textId="32890AB4" w:rsidR="0076545A" w:rsidRDefault="00992AF9" w:rsidP="009A0DDE">
      <w:r w:rsidRPr="00C26AD1">
        <w:rPr>
          <w:b/>
          <w:bCs/>
        </w:rPr>
        <w:t xml:space="preserve">Membership </w:t>
      </w:r>
      <w:r w:rsidR="00C26AD1">
        <w:rPr>
          <w:b/>
          <w:bCs/>
        </w:rPr>
        <w:t>–</w:t>
      </w:r>
      <w:r w:rsidRPr="00C26AD1">
        <w:rPr>
          <w:b/>
          <w:bCs/>
        </w:rPr>
        <w:t xml:space="preserve"> </w:t>
      </w:r>
      <w:r w:rsidR="00C607F0">
        <w:t>Vamp</w:t>
      </w:r>
      <w:r w:rsidR="00C26AD1">
        <w:t xml:space="preserve"> </w:t>
      </w:r>
      <w:r w:rsidR="00C607F0">
        <w:t xml:space="preserve"> </w:t>
      </w:r>
      <w:r w:rsidR="00C26AD1">
        <w:t xml:space="preserve"> </w:t>
      </w:r>
    </w:p>
    <w:p w14:paraId="4579A67F" w14:textId="2BB9862F" w:rsidR="007B1B53" w:rsidRPr="004B51D6" w:rsidRDefault="007B1B53" w:rsidP="00F942F8">
      <w:pPr>
        <w:ind w:left="1440"/>
      </w:pPr>
      <w:r w:rsidRPr="004B51D6">
        <w:t xml:space="preserve">Guest Suzi Howard joined W.A.R. after the meeting. </w:t>
      </w:r>
      <w:r w:rsidR="00EB7E82" w:rsidRPr="004B51D6">
        <w:t xml:space="preserve"> </w:t>
      </w:r>
    </w:p>
    <w:p w14:paraId="2F34883B" w14:textId="08AF0216" w:rsidR="009A0DDE" w:rsidRPr="004B51D6" w:rsidRDefault="007B1B53" w:rsidP="00F942F8">
      <w:pPr>
        <w:ind w:left="1440"/>
      </w:pPr>
      <w:r w:rsidRPr="004B51D6">
        <w:rPr>
          <w:rFonts w:ascii="Helvetica" w:hAnsi="Helvetica" w:cs="Helvetica"/>
          <w:color w:val="1D2228"/>
          <w:sz w:val="20"/>
          <w:szCs w:val="20"/>
          <w:shd w:val="clear" w:color="auto" w:fill="FFFFFF"/>
        </w:rPr>
        <w:t xml:space="preserve">Guest </w:t>
      </w:r>
      <w:r w:rsidR="00B875BA" w:rsidRPr="004B51D6">
        <w:rPr>
          <w:rFonts w:ascii="Helvetica" w:hAnsi="Helvetica" w:cs="Helvetica"/>
          <w:color w:val="1D2228"/>
          <w:sz w:val="20"/>
          <w:szCs w:val="20"/>
          <w:shd w:val="clear" w:color="auto" w:fill="FFFFFF"/>
        </w:rPr>
        <w:t xml:space="preserve">Kim Burch intends to join. </w:t>
      </w:r>
      <w:r w:rsidRPr="004B51D6">
        <w:rPr>
          <w:rFonts w:ascii="Helvetica" w:hAnsi="Helvetica" w:cs="Helvetica"/>
          <w:color w:val="1D2228"/>
          <w:sz w:val="20"/>
          <w:szCs w:val="20"/>
          <w:shd w:val="clear" w:color="auto" w:fill="FFFFFF"/>
        </w:rPr>
        <w:t xml:space="preserve"> </w:t>
      </w:r>
      <w:r w:rsidR="009A0DDE" w:rsidRPr="004B51D6">
        <w:t xml:space="preserve">  </w:t>
      </w:r>
    </w:p>
    <w:p w14:paraId="42F07E43" w14:textId="4104AA27" w:rsidR="004A109A" w:rsidRDefault="009A0DDE" w:rsidP="004A109A">
      <w:pPr>
        <w:ind w:left="1440"/>
      </w:pPr>
      <w:r w:rsidRPr="004B51D6">
        <w:t xml:space="preserve">Leanna – joined </w:t>
      </w:r>
      <w:r w:rsidR="007B1B53" w:rsidRPr="004B51D6">
        <w:t>W.A.R. at the Jet City Ladies Garage</w:t>
      </w:r>
      <w:r w:rsidR="007B1B53">
        <w:t xml:space="preserve">  </w:t>
      </w:r>
    </w:p>
    <w:p w14:paraId="0D5B1E5F" w14:textId="72773D67" w:rsidR="009A0DDE" w:rsidRPr="004B51D6" w:rsidRDefault="007B1B53" w:rsidP="007B1B53">
      <w:r w:rsidRPr="004B51D6">
        <w:t xml:space="preserve">Feb/March </w:t>
      </w:r>
      <w:r w:rsidR="004A109A" w:rsidRPr="004B51D6">
        <w:t>Member</w:t>
      </w:r>
      <w:r w:rsidR="00B73120">
        <w:t>s</w:t>
      </w:r>
      <w:r w:rsidR="004A109A" w:rsidRPr="004B51D6">
        <w:t xml:space="preserve"> renew</w:t>
      </w:r>
      <w:r w:rsidR="00B73120">
        <w:t>ed</w:t>
      </w:r>
      <w:r w:rsidR="004A109A" w:rsidRPr="004B51D6">
        <w:t xml:space="preserve"> – Cammie, Tracy, Charlie, Rachel, Lily, Gloria, Mary B, Shawna</w:t>
      </w:r>
      <w:r w:rsidR="00C14902" w:rsidRPr="004B51D6">
        <w:t>,</w:t>
      </w:r>
      <w:r w:rsidR="004A109A" w:rsidRPr="004B51D6">
        <w:t xml:space="preserve"> and Sandy P.</w:t>
      </w:r>
    </w:p>
    <w:p w14:paraId="03AB6B74" w14:textId="10BA3B5F" w:rsidR="007B1B53" w:rsidRDefault="007B1B53" w:rsidP="007B1B53">
      <w:r w:rsidRPr="004B51D6">
        <w:t xml:space="preserve">March Birthdays:  </w:t>
      </w:r>
      <w:r w:rsidR="00C607F0" w:rsidRPr="004B51D6">
        <w:t xml:space="preserve">Kathleen, </w:t>
      </w:r>
      <w:r w:rsidRPr="004B51D6">
        <w:t>Cammie,</w:t>
      </w:r>
      <w:r w:rsidR="00C607F0" w:rsidRPr="004B51D6">
        <w:t xml:space="preserve"> and Becky</w:t>
      </w:r>
      <w:r>
        <w:t xml:space="preserve"> </w:t>
      </w:r>
    </w:p>
    <w:p w14:paraId="7FF69A43" w14:textId="77777777" w:rsidR="00B73120" w:rsidRDefault="00B73120" w:rsidP="00CE14CD">
      <w:pPr>
        <w:rPr>
          <w:b/>
          <w:bCs/>
        </w:rPr>
      </w:pPr>
    </w:p>
    <w:p w14:paraId="6E64F6FA" w14:textId="4472B781" w:rsidR="00CE14CD" w:rsidRPr="004A109A" w:rsidRDefault="004A109A" w:rsidP="00CE14CD">
      <w:pPr>
        <w:rPr>
          <w:b/>
          <w:bCs/>
        </w:rPr>
      </w:pPr>
      <w:r w:rsidRPr="004A109A">
        <w:rPr>
          <w:b/>
          <w:bCs/>
        </w:rPr>
        <w:t>Bestowed Road</w:t>
      </w:r>
      <w:r w:rsidR="00CE14CD" w:rsidRPr="004A109A">
        <w:rPr>
          <w:b/>
          <w:bCs/>
        </w:rPr>
        <w:t xml:space="preserve"> Names:</w:t>
      </w:r>
    </w:p>
    <w:p w14:paraId="3263BC26" w14:textId="4184AC48" w:rsidR="00CE14CD" w:rsidRPr="004B51D6" w:rsidRDefault="00CE14CD" w:rsidP="004A109A">
      <w:pPr>
        <w:ind w:left="1440"/>
      </w:pPr>
      <w:r w:rsidRPr="004B51D6">
        <w:t xml:space="preserve">Laurie Bradshaw </w:t>
      </w:r>
      <w:r w:rsidR="00C607F0" w:rsidRPr="004B51D6">
        <w:t xml:space="preserve">- </w:t>
      </w:r>
      <w:r w:rsidRPr="004B51D6">
        <w:t xml:space="preserve">Vamp  </w:t>
      </w:r>
      <w:r w:rsidR="00C607F0" w:rsidRPr="004B51D6">
        <w:t xml:space="preserve"> </w:t>
      </w:r>
    </w:p>
    <w:p w14:paraId="1A1CC963" w14:textId="07BE1FF1" w:rsidR="006B55F1" w:rsidRPr="004B51D6" w:rsidRDefault="006B55F1" w:rsidP="006B55F1">
      <w:pPr>
        <w:ind w:left="1440"/>
      </w:pPr>
      <w:r w:rsidRPr="004B51D6">
        <w:t xml:space="preserve">Mary Q </w:t>
      </w:r>
      <w:proofErr w:type="gramStart"/>
      <w:r w:rsidRPr="004B51D6">
        <w:t xml:space="preserve">– </w:t>
      </w:r>
      <w:r w:rsidR="00C607F0" w:rsidRPr="004B51D6">
        <w:t xml:space="preserve"> </w:t>
      </w:r>
      <w:r w:rsidRPr="004B51D6">
        <w:t>Frenchie</w:t>
      </w:r>
      <w:proofErr w:type="gramEnd"/>
    </w:p>
    <w:p w14:paraId="3735C3DD" w14:textId="4B35D685" w:rsidR="00CE14CD" w:rsidRPr="004B51D6" w:rsidRDefault="00CE14CD" w:rsidP="004A109A">
      <w:pPr>
        <w:ind w:left="1440"/>
      </w:pPr>
      <w:r w:rsidRPr="004B51D6">
        <w:t>Amie – Arac</w:t>
      </w:r>
      <w:r w:rsidR="002D65C6" w:rsidRPr="004B51D6">
        <w:t>hne</w:t>
      </w:r>
      <w:r w:rsidRPr="004B51D6">
        <w:t xml:space="preserve"> </w:t>
      </w:r>
      <w:r w:rsidR="00C607F0" w:rsidRPr="004B51D6">
        <w:rPr>
          <w:strike/>
          <w:color w:val="FF0000"/>
        </w:rPr>
        <w:t xml:space="preserve"> </w:t>
      </w:r>
    </w:p>
    <w:p w14:paraId="24A7C8C2" w14:textId="4916E7E7" w:rsidR="00CE14CD" w:rsidRPr="004B51D6" w:rsidRDefault="00CE14CD" w:rsidP="004A109A">
      <w:pPr>
        <w:ind w:left="1440"/>
      </w:pPr>
      <w:r w:rsidRPr="004B51D6">
        <w:t xml:space="preserve">Lila – Tailwind </w:t>
      </w:r>
      <w:r w:rsidR="00C607F0" w:rsidRPr="004B51D6">
        <w:t xml:space="preserve"> </w:t>
      </w:r>
    </w:p>
    <w:p w14:paraId="53CD7B4A" w14:textId="77777777" w:rsidR="00CE14CD" w:rsidRPr="004B51D6" w:rsidRDefault="00CE14CD" w:rsidP="004A109A">
      <w:pPr>
        <w:ind w:left="1440"/>
      </w:pPr>
      <w:r w:rsidRPr="004B51D6">
        <w:t>Charlie received her Advisor patch.</w:t>
      </w:r>
    </w:p>
    <w:p w14:paraId="0CFFA44C" w14:textId="7F6B0E82" w:rsidR="00CE14CD" w:rsidRPr="004B51D6" w:rsidRDefault="006B55F1" w:rsidP="004A109A">
      <w:pPr>
        <w:ind w:left="1440"/>
      </w:pPr>
      <w:r w:rsidRPr="004B51D6">
        <w:t>Elaine</w:t>
      </w:r>
      <w:r w:rsidR="00CE14CD" w:rsidRPr="004B51D6">
        <w:t xml:space="preserve"> received her Wind Sister patch.</w:t>
      </w:r>
    </w:p>
    <w:p w14:paraId="464EA5FD" w14:textId="1838EC4D" w:rsidR="00CE14CD" w:rsidRDefault="00CE14CD" w:rsidP="004A109A">
      <w:pPr>
        <w:ind w:left="1440"/>
      </w:pPr>
      <w:r w:rsidRPr="004B51D6">
        <w:t xml:space="preserve">Laurie Ross – received her Wing Mileage </w:t>
      </w:r>
      <w:r w:rsidR="00C607F0" w:rsidRPr="004B51D6">
        <w:t>patch.</w:t>
      </w:r>
    </w:p>
    <w:p w14:paraId="1BD8ADCF" w14:textId="7439A98C" w:rsidR="00E446BF" w:rsidRDefault="008B0F75" w:rsidP="008B0F75">
      <w:pPr>
        <w:tabs>
          <w:tab w:val="left" w:pos="2298"/>
        </w:tabs>
        <w:rPr>
          <w:b/>
          <w:bCs/>
        </w:rPr>
      </w:pPr>
      <w:r>
        <w:rPr>
          <w:b/>
          <w:bCs/>
        </w:rPr>
        <w:tab/>
      </w:r>
    </w:p>
    <w:p w14:paraId="2E13F96E" w14:textId="7CA1E334" w:rsidR="00E446BF" w:rsidRDefault="00E446BF" w:rsidP="00E446BF">
      <w:r w:rsidRPr="00E446BF">
        <w:rPr>
          <w:b/>
          <w:bCs/>
        </w:rPr>
        <w:t xml:space="preserve">Wing Mileage </w:t>
      </w:r>
      <w:r w:rsidR="00C607F0">
        <w:rPr>
          <w:b/>
          <w:bCs/>
        </w:rPr>
        <w:t>–</w:t>
      </w:r>
      <w:r>
        <w:t xml:space="preserve"> </w:t>
      </w:r>
      <w:r w:rsidR="00C607F0">
        <w:t>Laurie</w:t>
      </w:r>
      <w:r w:rsidR="00CE5637">
        <w:t>.</w:t>
      </w:r>
      <w:r w:rsidR="00C607F0">
        <w:t xml:space="preserve">   The</w:t>
      </w:r>
      <w:r>
        <w:t xml:space="preserve"> </w:t>
      </w:r>
      <w:r w:rsidR="004B51D6">
        <w:t>Council Members</w:t>
      </w:r>
      <w:r>
        <w:t xml:space="preserve"> are getting together Saturday</w:t>
      </w:r>
      <w:r w:rsidR="00C607F0">
        <w:t xml:space="preserve">, details of the new program will be coming soon. </w:t>
      </w:r>
      <w:r>
        <w:t xml:space="preserve">  </w:t>
      </w:r>
      <w:r w:rsidR="00C607F0">
        <w:t xml:space="preserve"> </w:t>
      </w:r>
      <w:r>
        <w:t xml:space="preserve"> </w:t>
      </w:r>
    </w:p>
    <w:p w14:paraId="7ED7BAA4" w14:textId="77777777" w:rsidR="00CE5637" w:rsidRDefault="00CE5637" w:rsidP="00CE5637">
      <w:pPr>
        <w:rPr>
          <w:b/>
          <w:bCs/>
        </w:rPr>
      </w:pPr>
    </w:p>
    <w:p w14:paraId="51B90634" w14:textId="09CC54A4" w:rsidR="00CE5637" w:rsidRDefault="00B85F1C" w:rsidP="00CE5637">
      <w:r w:rsidRPr="0065787F">
        <w:rPr>
          <w:b/>
          <w:bCs/>
        </w:rPr>
        <w:t>Challenge Ride</w:t>
      </w:r>
      <w:r>
        <w:t xml:space="preserve"> – Both of the rides are out in the mail.  71 QQ, </w:t>
      </w:r>
      <w:r w:rsidRPr="004B51D6">
        <w:t xml:space="preserve">51 </w:t>
      </w:r>
      <w:r w:rsidR="002D65C6" w:rsidRPr="004B51D6">
        <w:t>N</w:t>
      </w:r>
      <w:r w:rsidRPr="004B51D6">
        <w:t xml:space="preserve">P.  </w:t>
      </w:r>
      <w:r w:rsidR="004B51D6">
        <w:t>We h</w:t>
      </w:r>
      <w:r w:rsidRPr="004B51D6">
        <w:t xml:space="preserve">ave </w:t>
      </w:r>
      <w:r w:rsidR="004B51D6">
        <w:t xml:space="preserve">several </w:t>
      </w:r>
      <w:r w:rsidRPr="004B51D6">
        <w:t>sponsors this year</w:t>
      </w:r>
      <w:r w:rsidR="004B51D6">
        <w:t xml:space="preserve"> and are featured on the website</w:t>
      </w:r>
      <w:r w:rsidRPr="004B51D6">
        <w:t xml:space="preserve">.  </w:t>
      </w:r>
      <w:r w:rsidR="00063D6D" w:rsidRPr="004B51D6">
        <w:t xml:space="preserve">Reviewed how to submit photos.  </w:t>
      </w:r>
      <w:r w:rsidR="004B51D6">
        <w:t xml:space="preserve"> </w:t>
      </w:r>
    </w:p>
    <w:p w14:paraId="3F891A8C" w14:textId="77777777" w:rsidR="00CE5637" w:rsidRDefault="00CE5637" w:rsidP="00CE5637"/>
    <w:p w14:paraId="0B48E9AD" w14:textId="422FD19C" w:rsidR="001D5AD0" w:rsidRPr="00CE5637" w:rsidRDefault="00BA0362" w:rsidP="00CE5637">
      <w:pPr>
        <w:rPr>
          <w:rStyle w:val="Heading3Char"/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CE5637">
        <w:rPr>
          <w:rStyle w:val="Heading3Char"/>
          <w:color w:val="auto"/>
        </w:rPr>
        <w:t>Walk On Topic</w:t>
      </w:r>
      <w:r w:rsidR="008A3053" w:rsidRPr="00CE5637">
        <w:rPr>
          <w:rStyle w:val="Heading3Char"/>
          <w:color w:val="auto"/>
        </w:rPr>
        <w:t>s</w:t>
      </w:r>
      <w:r w:rsidRPr="00CE5637">
        <w:rPr>
          <w:rStyle w:val="Heading3Char"/>
          <w:color w:val="auto"/>
        </w:rPr>
        <w:t xml:space="preserve"> – Wing Sisters</w:t>
      </w:r>
      <w:r w:rsidR="008A3053" w:rsidRPr="00CE5637">
        <w:rPr>
          <w:rStyle w:val="Heading3Char"/>
          <w:color w:val="auto"/>
        </w:rPr>
        <w:t xml:space="preserve">, New Bikes, </w:t>
      </w:r>
      <w:r w:rsidR="002D7E64" w:rsidRPr="00CE5637">
        <w:rPr>
          <w:rStyle w:val="Heading3Char"/>
          <w:color w:val="auto"/>
        </w:rPr>
        <w:t xml:space="preserve">Sargent </w:t>
      </w:r>
      <w:proofErr w:type="gramStart"/>
      <w:r w:rsidR="002D7E64" w:rsidRPr="00CE5637">
        <w:rPr>
          <w:rStyle w:val="Heading3Char"/>
          <w:color w:val="auto"/>
        </w:rPr>
        <w:t>At</w:t>
      </w:r>
      <w:proofErr w:type="gramEnd"/>
      <w:r w:rsidR="002D7E64" w:rsidRPr="00CE5637">
        <w:rPr>
          <w:rStyle w:val="Heading3Char"/>
          <w:color w:val="auto"/>
        </w:rPr>
        <w:t xml:space="preserve"> Arms</w:t>
      </w:r>
      <w:r w:rsidR="009F1655" w:rsidRPr="00CE5637">
        <w:rPr>
          <w:rStyle w:val="Heading3Char"/>
          <w:color w:val="auto"/>
        </w:rPr>
        <w:t>, Brian Hall Books</w:t>
      </w:r>
      <w:r w:rsidR="006250B3" w:rsidRPr="00CE5637">
        <w:rPr>
          <w:rStyle w:val="Heading3Char"/>
          <w:color w:val="auto"/>
        </w:rPr>
        <w:t xml:space="preserve"> </w:t>
      </w:r>
    </w:p>
    <w:p w14:paraId="0414399D" w14:textId="1AB6F7A2" w:rsidR="00BA0362" w:rsidRDefault="002D65C6" w:rsidP="00014FD9">
      <w:pPr>
        <w:spacing w:after="40"/>
      </w:pPr>
      <w:r w:rsidRPr="007D14A6">
        <w:rPr>
          <w:b/>
          <w:bCs/>
        </w:rPr>
        <w:t>Elaine</w:t>
      </w:r>
      <w:r w:rsidR="00D9776D" w:rsidRPr="007D14A6">
        <w:rPr>
          <w:b/>
          <w:bCs/>
        </w:rPr>
        <w:t xml:space="preserve"> Smith</w:t>
      </w:r>
      <w:r w:rsidR="00D9776D" w:rsidRPr="007D14A6">
        <w:t xml:space="preserve"> </w:t>
      </w:r>
      <w:proofErr w:type="gramStart"/>
      <w:r w:rsidR="00D9776D" w:rsidRPr="007D14A6">
        <w:t xml:space="preserve">– </w:t>
      </w:r>
      <w:r w:rsidR="00063D6D" w:rsidRPr="007D14A6">
        <w:t xml:space="preserve"> </w:t>
      </w:r>
      <w:r w:rsidR="00D9776D" w:rsidRPr="007D14A6">
        <w:t>last</w:t>
      </w:r>
      <w:proofErr w:type="gramEnd"/>
      <w:r w:rsidR="00D9776D" w:rsidRPr="007D14A6">
        <w:t xml:space="preserve"> year has been a challenge for her personally and</w:t>
      </w:r>
      <w:r w:rsidR="00063D6D" w:rsidRPr="007D14A6">
        <w:t xml:space="preserve"> </w:t>
      </w:r>
      <w:r w:rsidR="00D9776D" w:rsidRPr="007D14A6">
        <w:t xml:space="preserve">the program suffered a bit from it.  </w:t>
      </w:r>
      <w:r w:rsidR="00063D6D" w:rsidRPr="007D14A6">
        <w:t>S</w:t>
      </w:r>
      <w:r w:rsidR="00D9776D" w:rsidRPr="007D14A6">
        <w:t>he’s going to be reviewing the program and revitalizing it</w:t>
      </w:r>
      <w:r w:rsidR="00063D6D" w:rsidRPr="007D14A6">
        <w:t xml:space="preserve"> for 2022.</w:t>
      </w:r>
      <w:r w:rsidR="00D9776D" w:rsidRPr="00B16AEC">
        <w:t xml:space="preserve"> </w:t>
      </w:r>
    </w:p>
    <w:p w14:paraId="7EDBBE7B" w14:textId="19DD3D0C" w:rsidR="00BD4245" w:rsidRDefault="00BD4245" w:rsidP="00BD4245">
      <w:r w:rsidRPr="00680CED">
        <w:rPr>
          <w:b/>
          <w:bCs/>
        </w:rPr>
        <w:t>New Bike</w:t>
      </w:r>
      <w:r>
        <w:t xml:space="preserve"> - Tracy got a 2015 CBR 650 F Honda crotch rocket and </w:t>
      </w:r>
      <w:r w:rsidRPr="007D14A6">
        <w:t xml:space="preserve">received </w:t>
      </w:r>
      <w:r w:rsidR="00063D6D" w:rsidRPr="007D14A6">
        <w:t xml:space="preserve">a </w:t>
      </w:r>
      <w:r w:rsidRPr="007D14A6">
        <w:t>guardian bell</w:t>
      </w:r>
      <w:r w:rsidR="00063D6D" w:rsidRPr="007D14A6">
        <w:t xml:space="preserve"> from W.A.R</w:t>
      </w:r>
      <w:r w:rsidRPr="007D14A6">
        <w:t>.</w:t>
      </w:r>
    </w:p>
    <w:p w14:paraId="1DDE0306" w14:textId="6E18CCAB" w:rsidR="009F1655" w:rsidRDefault="00DC6A63" w:rsidP="009F1655">
      <w:r>
        <w:rPr>
          <w:b/>
          <w:bCs/>
        </w:rPr>
        <w:t xml:space="preserve">Author </w:t>
      </w:r>
      <w:r w:rsidR="006250B3" w:rsidRPr="006250B3">
        <w:rPr>
          <w:b/>
          <w:bCs/>
        </w:rPr>
        <w:t>Brian Hall Books -</w:t>
      </w:r>
      <w:r w:rsidR="006250B3">
        <w:t xml:space="preserve"> </w:t>
      </w:r>
      <w:r w:rsidR="002D65C6" w:rsidRPr="007D14A6">
        <w:t>Elaine</w:t>
      </w:r>
      <w:r w:rsidR="009F1655" w:rsidRPr="007D14A6">
        <w:t xml:space="preserve">– talked about Brian Hall’s new book, The Long Road Home. She would like us to host a book signing for him and </w:t>
      </w:r>
      <w:r w:rsidRPr="007D14A6">
        <w:t xml:space="preserve">he </w:t>
      </w:r>
      <w:r w:rsidR="009F1655" w:rsidRPr="007D14A6">
        <w:t>would like</w:t>
      </w:r>
      <w:r w:rsidR="009F1655">
        <w:t xml:space="preserve"> to sponsor our challenge ride.  Life Behind Bars book is a great. </w:t>
      </w:r>
    </w:p>
    <w:p w14:paraId="40BD4AA0" w14:textId="77777777" w:rsidR="00D9776D" w:rsidRDefault="00D9776D" w:rsidP="00014FD9">
      <w:pPr>
        <w:spacing w:after="40"/>
        <w:rPr>
          <w:rStyle w:val="Heading3Char"/>
          <w:color w:val="7030A0"/>
        </w:rPr>
      </w:pPr>
    </w:p>
    <w:p w14:paraId="6DDFFE6A" w14:textId="6204B50D" w:rsidR="00014FD9" w:rsidRPr="00CE5637" w:rsidRDefault="00CF273B" w:rsidP="00014FD9">
      <w:pPr>
        <w:spacing w:after="40"/>
        <w:rPr>
          <w:b/>
          <w:bCs/>
          <w:sz w:val="24"/>
          <w:szCs w:val="24"/>
        </w:rPr>
      </w:pPr>
      <w:r w:rsidRPr="00CE5637">
        <w:rPr>
          <w:rFonts w:asciiTheme="majorHAnsi" w:hAnsiTheme="majorHAnsi" w:cstheme="majorHAnsi"/>
          <w:b/>
          <w:bCs/>
          <w:sz w:val="24"/>
          <w:szCs w:val="24"/>
        </w:rPr>
        <w:t>Upcoming Rides and Events</w:t>
      </w:r>
      <w:r w:rsidR="00014FD9" w:rsidRPr="00CE5637">
        <w:rPr>
          <w:rFonts w:asciiTheme="majorHAnsi" w:hAnsiTheme="majorHAnsi" w:cstheme="majorHAnsi"/>
          <w:b/>
          <w:bCs/>
          <w:sz w:val="24"/>
          <w:szCs w:val="24"/>
        </w:rPr>
        <w:t xml:space="preserve">  </w:t>
      </w:r>
      <w:r w:rsidR="00214741" w:rsidRPr="00CE5637">
        <w:rPr>
          <w:b/>
          <w:bCs/>
          <w:sz w:val="24"/>
          <w:szCs w:val="24"/>
        </w:rPr>
        <w:t xml:space="preserve"> </w:t>
      </w:r>
    </w:p>
    <w:p w14:paraId="0E310E0A" w14:textId="194B6657" w:rsidR="00AC6944" w:rsidRPr="007D14A6" w:rsidRDefault="00CE5637" w:rsidP="00AC6944">
      <w:r>
        <w:t>P</w:t>
      </w:r>
      <w:r w:rsidR="00AC6944">
        <w:t xml:space="preserve">lease look at Meet Up </w:t>
      </w:r>
      <w:r w:rsidR="00AC6944" w:rsidRPr="007D14A6">
        <w:t>for</w:t>
      </w:r>
      <w:r w:rsidR="00DC6A63" w:rsidRPr="007D14A6">
        <w:t xml:space="preserve"> information on upcoming rides and events.</w:t>
      </w:r>
      <w:r w:rsidR="00AC6944" w:rsidRPr="007D14A6">
        <w:t xml:space="preserve">  </w:t>
      </w:r>
    </w:p>
    <w:p w14:paraId="16E90510" w14:textId="77777777" w:rsidR="00B73120" w:rsidRDefault="00B73120" w:rsidP="00AC6944"/>
    <w:p w14:paraId="715123A0" w14:textId="77777777" w:rsidR="00B73120" w:rsidRDefault="00B73120" w:rsidP="00AC6944"/>
    <w:p w14:paraId="6F32EC3A" w14:textId="77777777" w:rsidR="00B73120" w:rsidRDefault="00B73120" w:rsidP="00AC6944"/>
    <w:p w14:paraId="21CFB249" w14:textId="77777777" w:rsidR="00B73120" w:rsidRDefault="00B73120" w:rsidP="00AC6944"/>
    <w:p w14:paraId="0AF4437E" w14:textId="0F9D54ED" w:rsidR="00AC6944" w:rsidRPr="007D14A6" w:rsidRDefault="00AC6944" w:rsidP="00AC6944">
      <w:r w:rsidRPr="007D14A6">
        <w:t>First Responder – we need 35 seats</w:t>
      </w:r>
      <w:r w:rsidR="00E022C3" w:rsidRPr="007D14A6">
        <w:t xml:space="preserve"> filled</w:t>
      </w:r>
      <w:r w:rsidRPr="007D14A6">
        <w:t xml:space="preserve">, only have 18. We </w:t>
      </w:r>
      <w:r w:rsidR="007D14A6">
        <w:t xml:space="preserve">will </w:t>
      </w:r>
      <w:r w:rsidRPr="007D14A6">
        <w:t xml:space="preserve">open </w:t>
      </w:r>
      <w:r w:rsidR="00DC6A63" w:rsidRPr="007D14A6">
        <w:t xml:space="preserve">the event to fill additional seats.   </w:t>
      </w:r>
    </w:p>
    <w:p w14:paraId="7E1DC109" w14:textId="4631B7FA" w:rsidR="00D830F3" w:rsidRDefault="00D830F3" w:rsidP="00AC6944">
      <w:r w:rsidRPr="007D14A6">
        <w:t>Lily provided the group pocket calendars to write down the dates.</w:t>
      </w:r>
    </w:p>
    <w:p w14:paraId="0C45330E" w14:textId="77777777" w:rsidR="00D830F3" w:rsidRDefault="00D830F3" w:rsidP="00AC6944"/>
    <w:p w14:paraId="076D12D3" w14:textId="77777777" w:rsidR="00E92158" w:rsidRDefault="00E92158" w:rsidP="00AC6944">
      <w:pPr>
        <w:sectPr w:rsidR="00E92158" w:rsidSect="009833B4">
          <w:headerReference w:type="default" r:id="rId7"/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7CDF28B" w14:textId="77777777" w:rsidR="00AC6944" w:rsidRDefault="00AC6944" w:rsidP="00AC6944">
      <w:r w:rsidRPr="007D14A6">
        <w:rPr>
          <w:b/>
          <w:bCs/>
        </w:rPr>
        <w:t>March 20</w:t>
      </w:r>
      <w:r w:rsidRPr="007D14A6">
        <w:rPr>
          <w:b/>
          <w:bCs/>
          <w:vertAlign w:val="superscript"/>
        </w:rPr>
        <w:t>th</w:t>
      </w:r>
      <w:r>
        <w:t xml:space="preserve"> – Challenge Ride Starts</w:t>
      </w:r>
    </w:p>
    <w:p w14:paraId="12DE9A10" w14:textId="260F836A" w:rsidR="00AC6944" w:rsidRPr="007D14A6" w:rsidRDefault="00AC6944" w:rsidP="00AC6944">
      <w:r w:rsidRPr="007D14A6">
        <w:rPr>
          <w:b/>
          <w:bCs/>
        </w:rPr>
        <w:t>March 27</w:t>
      </w:r>
      <w:r w:rsidRPr="007D14A6">
        <w:rPr>
          <w:b/>
          <w:bCs/>
          <w:vertAlign w:val="superscript"/>
        </w:rPr>
        <w:t>th</w:t>
      </w:r>
      <w:r>
        <w:t xml:space="preserve"> – </w:t>
      </w:r>
      <w:r w:rsidRPr="007D14A6">
        <w:t xml:space="preserve">ride to the Abate </w:t>
      </w:r>
      <w:r w:rsidR="006B55F1" w:rsidRPr="007D14A6">
        <w:t>S</w:t>
      </w:r>
      <w:r w:rsidRPr="007D14A6">
        <w:t xml:space="preserve">wap </w:t>
      </w:r>
      <w:r w:rsidR="006B55F1" w:rsidRPr="007D14A6">
        <w:t>M</w:t>
      </w:r>
      <w:r w:rsidRPr="007D14A6">
        <w:t>eet</w:t>
      </w:r>
      <w:r w:rsidR="006B55F1" w:rsidRPr="007D14A6">
        <w:t xml:space="preserve"> in Monroe</w:t>
      </w:r>
      <w:r w:rsidRPr="007D14A6">
        <w:t xml:space="preserve">.  </w:t>
      </w:r>
    </w:p>
    <w:p w14:paraId="00C909F2" w14:textId="2B3D41DF" w:rsidR="00AC6944" w:rsidRPr="007D14A6" w:rsidRDefault="00AC6944" w:rsidP="00AC6944">
      <w:r w:rsidRPr="007D14A6">
        <w:rPr>
          <w:b/>
          <w:bCs/>
        </w:rPr>
        <w:t>April 5</w:t>
      </w:r>
      <w:r w:rsidRPr="007D14A6">
        <w:rPr>
          <w:b/>
          <w:bCs/>
          <w:vertAlign w:val="superscript"/>
        </w:rPr>
        <w:t>th</w:t>
      </w:r>
      <w:r w:rsidRPr="007D14A6">
        <w:t xml:space="preserve"> </w:t>
      </w:r>
      <w:r w:rsidR="007D14A6">
        <w:t xml:space="preserve">- </w:t>
      </w:r>
      <w:r w:rsidRPr="007D14A6">
        <w:t>Meet N Greet, Membership only</w:t>
      </w:r>
      <w:r w:rsidR="002D65C6" w:rsidRPr="007D14A6">
        <w:t>. G</w:t>
      </w:r>
      <w:r w:rsidRPr="007D14A6">
        <w:t>uest speaker</w:t>
      </w:r>
      <w:r w:rsidR="006B55F1" w:rsidRPr="007D14A6">
        <w:t>, Julia</w:t>
      </w:r>
      <w:r w:rsidR="002D65C6" w:rsidRPr="007D14A6">
        <w:t xml:space="preserve"> with Law Tigers</w:t>
      </w:r>
      <w:r w:rsidRPr="007D14A6">
        <w:t xml:space="preserve">.  </w:t>
      </w:r>
    </w:p>
    <w:p w14:paraId="3B8F29E2" w14:textId="4FBE7A64" w:rsidR="00AC6944" w:rsidRPr="007D14A6" w:rsidRDefault="00AC6944" w:rsidP="00AC6944">
      <w:r w:rsidRPr="007D14A6">
        <w:rPr>
          <w:b/>
          <w:bCs/>
        </w:rPr>
        <w:t>April 30</w:t>
      </w:r>
      <w:r w:rsidRPr="007D14A6">
        <w:rPr>
          <w:b/>
          <w:bCs/>
          <w:vertAlign w:val="superscript"/>
        </w:rPr>
        <w:t>th</w:t>
      </w:r>
      <w:r w:rsidRPr="007D14A6">
        <w:t xml:space="preserve"> – </w:t>
      </w:r>
      <w:r w:rsidR="006B27E0" w:rsidRPr="007D14A6">
        <w:t xml:space="preserve">Saturday </w:t>
      </w:r>
      <w:r w:rsidRPr="007D14A6">
        <w:t>Quarterly Meet N Greet</w:t>
      </w:r>
      <w:r w:rsidR="002D65C6" w:rsidRPr="007D14A6">
        <w:t xml:space="preserve">. </w:t>
      </w:r>
      <w:r w:rsidR="006B55F1" w:rsidRPr="007D14A6">
        <w:t xml:space="preserve">Ben Dews Clubhouse </w:t>
      </w:r>
    </w:p>
    <w:p w14:paraId="7E4699F1" w14:textId="237FD854" w:rsidR="00AC6944" w:rsidRPr="007D14A6" w:rsidRDefault="00AC6944" w:rsidP="00AC6944">
      <w:r w:rsidRPr="007D14A6">
        <w:rPr>
          <w:b/>
          <w:bCs/>
        </w:rPr>
        <w:t>May 7</w:t>
      </w:r>
      <w:r w:rsidRPr="007D14A6">
        <w:rPr>
          <w:b/>
          <w:bCs/>
          <w:vertAlign w:val="superscript"/>
        </w:rPr>
        <w:t>th</w:t>
      </w:r>
      <w:r w:rsidRPr="007D14A6">
        <w:t xml:space="preserve"> – IFRD</w:t>
      </w:r>
      <w:r w:rsidR="006B27E0" w:rsidRPr="007D14A6">
        <w:t xml:space="preserve"> with Jet City Harley Davidson. </w:t>
      </w:r>
      <w:r w:rsidRPr="007D14A6">
        <w:t xml:space="preserve"> </w:t>
      </w:r>
    </w:p>
    <w:p w14:paraId="758CABDB" w14:textId="20050803" w:rsidR="00AC6944" w:rsidRPr="007D14A6" w:rsidRDefault="00AC6944" w:rsidP="00AC6944">
      <w:r w:rsidRPr="007D14A6">
        <w:rPr>
          <w:b/>
          <w:bCs/>
        </w:rPr>
        <w:t>May 17</w:t>
      </w:r>
      <w:r w:rsidRPr="007D14A6">
        <w:rPr>
          <w:b/>
          <w:bCs/>
          <w:vertAlign w:val="superscript"/>
        </w:rPr>
        <w:t>th</w:t>
      </w:r>
      <w:r w:rsidRPr="007D14A6">
        <w:t xml:space="preserve"> Tuesday – Norwegian </w:t>
      </w:r>
      <w:r w:rsidR="006B27E0" w:rsidRPr="007D14A6">
        <w:t xml:space="preserve">Constitution </w:t>
      </w:r>
      <w:r w:rsidRPr="007D14A6">
        <w:t>Parade</w:t>
      </w:r>
    </w:p>
    <w:p w14:paraId="30A9F3C2" w14:textId="77777777" w:rsidR="00AC6944" w:rsidRPr="007D14A6" w:rsidRDefault="00AC6944" w:rsidP="00AC6944">
      <w:r w:rsidRPr="007D14A6">
        <w:rPr>
          <w:b/>
          <w:bCs/>
        </w:rPr>
        <w:t>May 10</w:t>
      </w:r>
      <w:r w:rsidRPr="007D14A6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02F9356B" w14:textId="60929586" w:rsidR="00AC6944" w:rsidRPr="007D14A6" w:rsidRDefault="00AC6944" w:rsidP="00AC6944">
      <w:r w:rsidRPr="007D14A6">
        <w:rPr>
          <w:b/>
          <w:bCs/>
        </w:rPr>
        <w:t>May TBD</w:t>
      </w:r>
      <w:r w:rsidRPr="007D14A6">
        <w:t xml:space="preserve"> – Spokane </w:t>
      </w:r>
      <w:r w:rsidR="005E3500" w:rsidRPr="007D14A6">
        <w:t>Weekend Ride</w:t>
      </w:r>
    </w:p>
    <w:p w14:paraId="2D82F87A" w14:textId="77777777" w:rsidR="00AC6944" w:rsidRPr="007D14A6" w:rsidRDefault="00AC6944" w:rsidP="00AC6944">
      <w:r w:rsidRPr="007D14A6">
        <w:rPr>
          <w:b/>
          <w:bCs/>
        </w:rPr>
        <w:t>June 7</w:t>
      </w:r>
      <w:r w:rsidRPr="007D14A6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1483396A" w14:textId="671C92C3" w:rsidR="00AC6944" w:rsidRPr="007D14A6" w:rsidRDefault="00AC6944" w:rsidP="00AC6944">
      <w:r w:rsidRPr="007D14A6">
        <w:rPr>
          <w:b/>
          <w:bCs/>
        </w:rPr>
        <w:t>June 10-12</w:t>
      </w:r>
      <w:r w:rsidRPr="007D14A6">
        <w:rPr>
          <w:b/>
          <w:bCs/>
          <w:vertAlign w:val="superscript"/>
        </w:rPr>
        <w:t>th</w:t>
      </w:r>
      <w:r w:rsidRPr="007D14A6">
        <w:t xml:space="preserve"> – Shawna leading ride to Tri-cities, Yakima loop.</w:t>
      </w:r>
      <w:r w:rsidR="006B27E0" w:rsidRPr="007D14A6">
        <w:t xml:space="preserve"> Limited to 6 riders. </w:t>
      </w:r>
    </w:p>
    <w:p w14:paraId="093E60DE" w14:textId="77777777" w:rsidR="00AC6944" w:rsidRPr="007D14A6" w:rsidRDefault="00AC6944" w:rsidP="00AC6944">
      <w:r w:rsidRPr="007D14A6">
        <w:rPr>
          <w:b/>
          <w:bCs/>
        </w:rPr>
        <w:t>June 23-27</w:t>
      </w:r>
      <w:r w:rsidRPr="007D14A6">
        <w:rPr>
          <w:b/>
          <w:bCs/>
          <w:vertAlign w:val="superscript"/>
        </w:rPr>
        <w:t>th</w:t>
      </w:r>
      <w:r w:rsidRPr="007D14A6">
        <w:t xml:space="preserve"> – Lolo Pass Ride – Kenny leading.</w:t>
      </w:r>
    </w:p>
    <w:p w14:paraId="3916D175" w14:textId="77777777" w:rsidR="00AC6944" w:rsidRPr="007D14A6" w:rsidRDefault="00AC6944" w:rsidP="00AC6944">
      <w:r w:rsidRPr="007D14A6">
        <w:rPr>
          <w:b/>
          <w:bCs/>
        </w:rPr>
        <w:t>July 4</w:t>
      </w:r>
      <w:r w:rsidRPr="007D14A6">
        <w:rPr>
          <w:b/>
          <w:bCs/>
          <w:vertAlign w:val="superscript"/>
        </w:rPr>
        <w:t>th</w:t>
      </w:r>
      <w:r w:rsidRPr="007D14A6">
        <w:t xml:space="preserve"> – Parade, Sandy Coordinating</w:t>
      </w:r>
    </w:p>
    <w:p w14:paraId="3B6E40CF" w14:textId="77777777" w:rsidR="00AC6944" w:rsidRPr="007D14A6" w:rsidRDefault="00AC6944" w:rsidP="00AC6944">
      <w:r w:rsidRPr="007D14A6">
        <w:rPr>
          <w:b/>
          <w:bCs/>
        </w:rPr>
        <w:t>July 5</w:t>
      </w:r>
      <w:r w:rsidRPr="007D14A6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0FB90DBC" w14:textId="1115A0E3" w:rsidR="00AC6944" w:rsidRPr="007D14A6" w:rsidRDefault="00AC6944" w:rsidP="00AC6944">
      <w:r w:rsidRPr="007D14A6">
        <w:rPr>
          <w:b/>
          <w:bCs/>
        </w:rPr>
        <w:t>July 29-31</w:t>
      </w:r>
      <w:r w:rsidR="005E3500" w:rsidRPr="007D14A6">
        <w:t xml:space="preserve"> -</w:t>
      </w:r>
      <w:r w:rsidRPr="007D14A6">
        <w:t xml:space="preserve"> Hog Wild Ocean Shores</w:t>
      </w:r>
    </w:p>
    <w:p w14:paraId="4950922E" w14:textId="66449E87" w:rsidR="00AC6944" w:rsidRPr="007D14A6" w:rsidRDefault="00AC6944" w:rsidP="00AC6944">
      <w:r w:rsidRPr="007D14A6">
        <w:rPr>
          <w:b/>
          <w:bCs/>
        </w:rPr>
        <w:t>July 29-31</w:t>
      </w:r>
      <w:r w:rsidRPr="007D14A6">
        <w:rPr>
          <w:b/>
          <w:bCs/>
          <w:vertAlign w:val="superscript"/>
        </w:rPr>
        <w:t>st</w:t>
      </w:r>
      <w:r w:rsidRPr="007D14A6">
        <w:t xml:space="preserve"> – </w:t>
      </w:r>
      <w:r w:rsidR="006B27E0" w:rsidRPr="007D14A6">
        <w:t>N</w:t>
      </w:r>
      <w:r w:rsidRPr="007D14A6">
        <w:t>orth Cascade ride.</w:t>
      </w:r>
      <w:r w:rsidR="006B27E0" w:rsidRPr="007D14A6">
        <w:t xml:space="preserve"> Led by Jessie.</w:t>
      </w:r>
      <w:r w:rsidRPr="007D14A6">
        <w:t xml:space="preserve"> </w:t>
      </w:r>
    </w:p>
    <w:p w14:paraId="3304C0FC" w14:textId="67C7AD95" w:rsidR="00AC6944" w:rsidRPr="007D14A6" w:rsidRDefault="00AC6944" w:rsidP="00AC6944">
      <w:r w:rsidRPr="00CE5637">
        <w:rPr>
          <w:b/>
          <w:bCs/>
        </w:rPr>
        <w:t>August 6</w:t>
      </w:r>
      <w:r w:rsidRPr="00CE5637">
        <w:rPr>
          <w:b/>
          <w:bCs/>
          <w:vertAlign w:val="superscript"/>
        </w:rPr>
        <w:t>th</w:t>
      </w:r>
      <w:r w:rsidRPr="007D14A6">
        <w:t xml:space="preserve"> – 5</w:t>
      </w:r>
      <w:r w:rsidRPr="007D14A6">
        <w:rPr>
          <w:vertAlign w:val="superscript"/>
        </w:rPr>
        <w:t>th</w:t>
      </w:r>
      <w:r w:rsidRPr="007D14A6">
        <w:t xml:space="preserve"> Anniversary of WAR</w:t>
      </w:r>
    </w:p>
    <w:p w14:paraId="586C47F5" w14:textId="77777777" w:rsidR="00AC6944" w:rsidRPr="007D14A6" w:rsidRDefault="00AC6944" w:rsidP="00AC6944">
      <w:r w:rsidRPr="00CE5637">
        <w:rPr>
          <w:b/>
          <w:bCs/>
        </w:rPr>
        <w:t>August 9</w:t>
      </w:r>
      <w:r w:rsidRPr="00CE5637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4D1155A0" w14:textId="7C4F413D" w:rsidR="00AC6944" w:rsidRPr="007D14A6" w:rsidRDefault="00AC6944" w:rsidP="00AC6944">
      <w:pPr>
        <w:rPr>
          <w:strike/>
        </w:rPr>
      </w:pPr>
      <w:r w:rsidRPr="00CE5637">
        <w:rPr>
          <w:b/>
          <w:bCs/>
        </w:rPr>
        <w:t>August 27</w:t>
      </w:r>
      <w:r w:rsidRPr="00CE5637">
        <w:rPr>
          <w:b/>
          <w:bCs/>
          <w:vertAlign w:val="superscript"/>
        </w:rPr>
        <w:t>th</w:t>
      </w:r>
      <w:r w:rsidRPr="007D14A6">
        <w:t xml:space="preserve"> – Charity Poker Run for Mason Health, the money </w:t>
      </w:r>
      <w:r w:rsidR="006938EB" w:rsidRPr="007D14A6">
        <w:t xml:space="preserve">raised will be donated towards </w:t>
      </w:r>
      <w:r w:rsidR="005E3500" w:rsidRPr="007D14A6">
        <w:t xml:space="preserve">Fetal </w:t>
      </w:r>
      <w:r w:rsidRPr="007D14A6">
        <w:t>Heart Monitors</w:t>
      </w:r>
      <w:r w:rsidR="007D14A6" w:rsidRPr="007D14A6">
        <w:t>.</w:t>
      </w:r>
    </w:p>
    <w:p w14:paraId="2697CC8B" w14:textId="77777777" w:rsidR="00AC6944" w:rsidRPr="007D14A6" w:rsidRDefault="00AC6944" w:rsidP="00AC6944">
      <w:r w:rsidRPr="00CE5637">
        <w:rPr>
          <w:b/>
          <w:bCs/>
        </w:rPr>
        <w:t>September 2</w:t>
      </w:r>
      <w:r w:rsidRPr="00CE5637">
        <w:rPr>
          <w:b/>
          <w:bCs/>
          <w:vertAlign w:val="superscript"/>
        </w:rPr>
        <w:t>nd</w:t>
      </w:r>
      <w:r w:rsidRPr="007D14A6">
        <w:t xml:space="preserve"> – Lily and Kenny Wedding</w:t>
      </w:r>
    </w:p>
    <w:p w14:paraId="288EC5FE" w14:textId="77777777" w:rsidR="00AC6944" w:rsidRPr="007D14A6" w:rsidRDefault="00AC6944" w:rsidP="00AC6944">
      <w:r w:rsidRPr="00CE5637">
        <w:rPr>
          <w:b/>
          <w:bCs/>
        </w:rPr>
        <w:t>September 6</w:t>
      </w:r>
      <w:r w:rsidRPr="00CE5637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4C9BBA79" w14:textId="77777777" w:rsidR="006938EB" w:rsidRPr="007D14A6" w:rsidRDefault="006938EB" w:rsidP="006938EB">
      <w:r w:rsidRPr="00CE5637">
        <w:rPr>
          <w:b/>
          <w:bCs/>
        </w:rPr>
        <w:t>September 22</w:t>
      </w:r>
      <w:r w:rsidRPr="00CE5637">
        <w:rPr>
          <w:b/>
          <w:bCs/>
          <w:vertAlign w:val="superscript"/>
        </w:rPr>
        <w:t>nd</w:t>
      </w:r>
      <w:r w:rsidRPr="007D14A6">
        <w:t xml:space="preserve"> – last day of the Challenge Ride</w:t>
      </w:r>
    </w:p>
    <w:p w14:paraId="6209AB81" w14:textId="15880812" w:rsidR="001A69BF" w:rsidRPr="007D14A6" w:rsidRDefault="006938EB" w:rsidP="00AC6944">
      <w:r w:rsidRPr="00CE5637">
        <w:rPr>
          <w:b/>
          <w:bCs/>
        </w:rPr>
        <w:t>September 25</w:t>
      </w:r>
      <w:r w:rsidRPr="00CE5637">
        <w:rPr>
          <w:b/>
          <w:bCs/>
          <w:vertAlign w:val="superscript"/>
        </w:rPr>
        <w:t>th</w:t>
      </w:r>
      <w:r w:rsidRPr="00CE5637">
        <w:rPr>
          <w:b/>
          <w:bCs/>
        </w:rPr>
        <w:t xml:space="preserve"> </w:t>
      </w:r>
      <w:r w:rsidRPr="007D14A6">
        <w:t>– Oyster Run – Tracy leading ride morning of rally</w:t>
      </w:r>
    </w:p>
    <w:p w14:paraId="1C981A30" w14:textId="77777777" w:rsidR="0029710A" w:rsidRPr="007D14A6" w:rsidRDefault="0029710A" w:rsidP="0029710A">
      <w:r w:rsidRPr="00CE5637">
        <w:rPr>
          <w:b/>
          <w:bCs/>
        </w:rPr>
        <w:t>October 1</w:t>
      </w:r>
      <w:r w:rsidRPr="00CE5637">
        <w:rPr>
          <w:b/>
          <w:bCs/>
          <w:vertAlign w:val="superscript"/>
        </w:rPr>
        <w:t>st</w:t>
      </w:r>
      <w:r w:rsidRPr="007D14A6">
        <w:t xml:space="preserve"> (TBD) – Wigged Out Ride</w:t>
      </w:r>
    </w:p>
    <w:p w14:paraId="12315438" w14:textId="77777777" w:rsidR="0029710A" w:rsidRPr="007D14A6" w:rsidRDefault="0029710A" w:rsidP="0029710A">
      <w:r w:rsidRPr="00CE5637">
        <w:rPr>
          <w:b/>
          <w:bCs/>
        </w:rPr>
        <w:t>October 4</w:t>
      </w:r>
      <w:r w:rsidRPr="00CE5637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0978A557" w14:textId="77777777" w:rsidR="0029710A" w:rsidRPr="007D14A6" w:rsidRDefault="0029710A" w:rsidP="0029710A">
      <w:r w:rsidRPr="00CE5637">
        <w:rPr>
          <w:b/>
          <w:bCs/>
        </w:rPr>
        <w:t>October 16</w:t>
      </w:r>
      <w:r w:rsidRPr="00CE5637">
        <w:rPr>
          <w:b/>
          <w:bCs/>
          <w:vertAlign w:val="superscript"/>
        </w:rPr>
        <w:t>th</w:t>
      </w:r>
      <w:r w:rsidRPr="007D14A6">
        <w:t xml:space="preserve"> – Challenge Ride Lunch</w:t>
      </w:r>
    </w:p>
    <w:p w14:paraId="6A2521AF" w14:textId="77777777" w:rsidR="00AC6944" w:rsidRPr="007D14A6" w:rsidRDefault="00AC6944" w:rsidP="00AC6944">
      <w:r w:rsidRPr="00CE5637">
        <w:rPr>
          <w:b/>
          <w:bCs/>
        </w:rPr>
        <w:t>October 29</w:t>
      </w:r>
      <w:r w:rsidRPr="00CE5637">
        <w:rPr>
          <w:b/>
          <w:bCs/>
          <w:vertAlign w:val="superscript"/>
        </w:rPr>
        <w:t>th</w:t>
      </w:r>
      <w:r w:rsidRPr="007D14A6">
        <w:t xml:space="preserve"> – Trunk or Treat</w:t>
      </w:r>
    </w:p>
    <w:p w14:paraId="2D8A22EC" w14:textId="596A23E5" w:rsidR="00AC6944" w:rsidRPr="007D14A6" w:rsidRDefault="00AC6944" w:rsidP="00AC6944">
      <w:r w:rsidRPr="007D14A6">
        <w:rPr>
          <w:b/>
          <w:bCs/>
        </w:rPr>
        <w:t>November 8</w:t>
      </w:r>
      <w:proofErr w:type="gramStart"/>
      <w:r w:rsidRPr="007D14A6">
        <w:rPr>
          <w:b/>
          <w:bCs/>
          <w:vertAlign w:val="superscript"/>
        </w:rPr>
        <w:t>th</w:t>
      </w:r>
      <w:r w:rsidRPr="007D14A6">
        <w:t xml:space="preserve">  -</w:t>
      </w:r>
      <w:proofErr w:type="gramEnd"/>
      <w:r w:rsidRPr="007D14A6">
        <w:t xml:space="preserve"> Meet N Greet</w:t>
      </w:r>
    </w:p>
    <w:p w14:paraId="276A843D" w14:textId="77777777" w:rsidR="00AC6944" w:rsidRPr="007D14A6" w:rsidRDefault="00AC6944" w:rsidP="00AC6944">
      <w:r w:rsidRPr="007D14A6">
        <w:rPr>
          <w:b/>
          <w:bCs/>
        </w:rPr>
        <w:t>December 3</w:t>
      </w:r>
      <w:r w:rsidRPr="007D14A6">
        <w:rPr>
          <w:b/>
          <w:bCs/>
          <w:vertAlign w:val="superscript"/>
        </w:rPr>
        <w:t>rd</w:t>
      </w:r>
      <w:r w:rsidRPr="007D14A6">
        <w:t xml:space="preserve"> – Olympia Toy Run</w:t>
      </w:r>
    </w:p>
    <w:p w14:paraId="3C5FDD18" w14:textId="77777777" w:rsidR="00AC6944" w:rsidRPr="007D14A6" w:rsidRDefault="00AC6944" w:rsidP="00AC6944">
      <w:r w:rsidRPr="007D14A6">
        <w:rPr>
          <w:b/>
          <w:bCs/>
        </w:rPr>
        <w:t>December 6</w:t>
      </w:r>
      <w:r w:rsidRPr="007D14A6">
        <w:rPr>
          <w:b/>
          <w:bCs/>
          <w:vertAlign w:val="superscript"/>
        </w:rPr>
        <w:t>th</w:t>
      </w:r>
      <w:r w:rsidRPr="007D14A6">
        <w:t xml:space="preserve"> – Meet N Greet</w:t>
      </w:r>
    </w:p>
    <w:p w14:paraId="44B1BFC1" w14:textId="77777777" w:rsidR="00AC6944" w:rsidRDefault="00AC6944" w:rsidP="00AC6944">
      <w:r w:rsidRPr="007D14A6">
        <w:rPr>
          <w:b/>
          <w:bCs/>
        </w:rPr>
        <w:t>December 10</w:t>
      </w:r>
      <w:r w:rsidRPr="007D14A6">
        <w:rPr>
          <w:b/>
          <w:bCs/>
          <w:vertAlign w:val="superscript"/>
        </w:rPr>
        <w:t>th</w:t>
      </w:r>
      <w:r w:rsidRPr="007D14A6">
        <w:t xml:space="preserve"> – Abate Toy Run</w:t>
      </w:r>
    </w:p>
    <w:p w14:paraId="72162760" w14:textId="77777777" w:rsidR="00AC6944" w:rsidRDefault="00AC6944" w:rsidP="00AC6944">
      <w:r w:rsidRPr="00B73120">
        <w:rPr>
          <w:b/>
          <w:bCs/>
        </w:rPr>
        <w:t>January 1</w:t>
      </w:r>
      <w:r w:rsidRPr="00B73120">
        <w:rPr>
          <w:b/>
          <w:bCs/>
          <w:vertAlign w:val="superscript"/>
        </w:rPr>
        <w:t>st</w:t>
      </w:r>
      <w:r>
        <w:t xml:space="preserve"> – New </w:t>
      </w:r>
      <w:proofErr w:type="spellStart"/>
      <w:r>
        <w:t>Years</w:t>
      </w:r>
      <w:proofErr w:type="spellEnd"/>
      <w:r>
        <w:t xml:space="preserve"> Day Ride</w:t>
      </w:r>
    </w:p>
    <w:p w14:paraId="56F18D07" w14:textId="77777777" w:rsidR="00AC6944" w:rsidRDefault="00AC6944" w:rsidP="00AC6944">
      <w:r w:rsidRPr="00B73120">
        <w:rPr>
          <w:b/>
          <w:bCs/>
        </w:rPr>
        <w:t>January 8</w:t>
      </w:r>
      <w:r w:rsidRPr="00B73120">
        <w:rPr>
          <w:b/>
          <w:bCs/>
          <w:vertAlign w:val="superscript"/>
        </w:rPr>
        <w:t>th</w:t>
      </w:r>
      <w:r>
        <w:t xml:space="preserve"> – Holiday Party</w:t>
      </w:r>
    </w:p>
    <w:p w14:paraId="0BBC28D4" w14:textId="03573EF2" w:rsidR="00AC6944" w:rsidRDefault="00AC6944" w:rsidP="00AC6944">
      <w:r w:rsidRPr="00B73120">
        <w:rPr>
          <w:b/>
          <w:bCs/>
        </w:rPr>
        <w:t>February TBD</w:t>
      </w:r>
      <w:r>
        <w:t xml:space="preserve"> </w:t>
      </w:r>
      <w:r w:rsidR="0029710A">
        <w:t>–</w:t>
      </w:r>
      <w:r>
        <w:t xml:space="preserve"> </w:t>
      </w:r>
      <w:r w:rsidR="0029710A" w:rsidRPr="00CE5637">
        <w:t>3</w:t>
      </w:r>
      <w:proofErr w:type="gramStart"/>
      <w:r w:rsidR="00CE5637" w:rsidRPr="00CE5637">
        <w:rPr>
          <w:vertAlign w:val="superscript"/>
        </w:rPr>
        <w:t>rd</w:t>
      </w:r>
      <w:r w:rsidR="00CE5637">
        <w:t xml:space="preserve"> </w:t>
      </w:r>
      <w:r>
        <w:t xml:space="preserve"> Annual</w:t>
      </w:r>
      <w:proofErr w:type="gramEnd"/>
      <w:r>
        <w:t xml:space="preserve"> Meet at the Beach</w:t>
      </w:r>
    </w:p>
    <w:p w14:paraId="7E77DF1F" w14:textId="77777777" w:rsidR="00E92158" w:rsidRDefault="00E92158" w:rsidP="00014FD9">
      <w:pPr>
        <w:spacing w:after="40"/>
        <w:rPr>
          <w:b/>
          <w:bCs/>
          <w:color w:val="7030A0"/>
          <w:sz w:val="24"/>
          <w:szCs w:val="24"/>
        </w:rPr>
        <w:sectPr w:rsidR="00E92158" w:rsidSect="00E9215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B781840" w14:textId="77777777" w:rsidR="00F10896" w:rsidRPr="00E06E54" w:rsidRDefault="00F10896" w:rsidP="00014FD9">
      <w:pPr>
        <w:spacing w:after="40"/>
        <w:rPr>
          <w:b/>
          <w:bCs/>
          <w:color w:val="7030A0"/>
          <w:sz w:val="24"/>
          <w:szCs w:val="24"/>
        </w:rPr>
      </w:pPr>
    </w:p>
    <w:p w14:paraId="59832F4E" w14:textId="77777777" w:rsidR="00B73120" w:rsidRDefault="00CF273B" w:rsidP="00B50AC4">
      <w:pPr>
        <w:rPr>
          <w:rFonts w:cstheme="minorHAnsi"/>
          <w:b/>
          <w:bCs/>
          <w:color w:val="7030A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7030A0"/>
          <w:sz w:val="24"/>
          <w:szCs w:val="24"/>
        </w:rPr>
        <w:t>C</w:t>
      </w:r>
      <w:r>
        <w:rPr>
          <w:rFonts w:cstheme="minorHAnsi"/>
          <w:b/>
          <w:bCs/>
          <w:color w:val="7030A0"/>
          <w:sz w:val="24"/>
          <w:szCs w:val="24"/>
        </w:rPr>
        <w:t>losi</w:t>
      </w:r>
      <w:r w:rsidR="00B73120">
        <w:rPr>
          <w:rFonts w:cstheme="minorHAnsi"/>
          <w:b/>
          <w:bCs/>
          <w:color w:val="7030A0"/>
          <w:sz w:val="24"/>
          <w:szCs w:val="24"/>
        </w:rPr>
        <w:t>ng</w:t>
      </w:r>
    </w:p>
    <w:p w14:paraId="52F9E856" w14:textId="7B1114F2" w:rsidR="00B73120" w:rsidRDefault="00B50AC4" w:rsidP="00B50AC4">
      <w:r w:rsidRPr="00B50AC4">
        <w:rPr>
          <w:b/>
          <w:bCs/>
        </w:rPr>
        <w:t>Games</w:t>
      </w:r>
      <w:r>
        <w:t xml:space="preserve"> - Marble Game – starts fresh </w:t>
      </w:r>
      <w:r w:rsidR="00B73120">
        <w:t>tonight, no winner. Net month starts at $135.00</w:t>
      </w:r>
    </w:p>
    <w:p w14:paraId="6CBD7CCE" w14:textId="152D45E5" w:rsidR="00B50AC4" w:rsidRPr="00B73120" w:rsidRDefault="00B73120" w:rsidP="00B50AC4">
      <w:pPr>
        <w:rPr>
          <w:rFonts w:asciiTheme="majorHAnsi" w:hAnsiTheme="majorHAnsi" w:cstheme="majorHAnsi"/>
          <w:b/>
          <w:bCs/>
          <w:color w:val="7030A0"/>
          <w:sz w:val="24"/>
          <w:szCs w:val="24"/>
        </w:rPr>
      </w:pPr>
      <w:r>
        <w:t xml:space="preserve"> </w:t>
      </w:r>
    </w:p>
    <w:p w14:paraId="3C69E2DF" w14:textId="5675F3E5" w:rsidR="00B50AC4" w:rsidRDefault="0029710A" w:rsidP="00B50AC4">
      <w:r>
        <w:t xml:space="preserve"> </w:t>
      </w:r>
    </w:p>
    <w:p w14:paraId="71CDD89C" w14:textId="77777777" w:rsidR="0022400D" w:rsidRDefault="0022400D"/>
    <w:p w14:paraId="013BBC37" w14:textId="73A07FA0" w:rsidR="00F1081E" w:rsidRDefault="000F4E5C" w:rsidP="00B73120">
      <w:r>
        <w:tab/>
      </w:r>
      <w:r>
        <w:tab/>
      </w:r>
      <w:r w:rsidR="00F1081E">
        <w:t xml:space="preserve"> </w:t>
      </w:r>
    </w:p>
    <w:sectPr w:rsidR="00F1081E" w:rsidSect="00E9215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C7725" w14:textId="77777777" w:rsidR="00CD036A" w:rsidRDefault="00CD036A" w:rsidP="00F1081E">
      <w:pPr>
        <w:spacing w:after="0"/>
      </w:pPr>
      <w:r>
        <w:separator/>
      </w:r>
    </w:p>
  </w:endnote>
  <w:endnote w:type="continuationSeparator" w:id="0">
    <w:p w14:paraId="28BA2CB7" w14:textId="77777777" w:rsidR="00CD036A" w:rsidRDefault="00CD036A" w:rsidP="00F10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03669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F09FE8" w14:textId="17241147" w:rsidR="009C7741" w:rsidRDefault="009C77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BF4FB8" w14:textId="0ADDE9CB" w:rsidR="008B0F75" w:rsidRDefault="009F7790">
    <w:pPr>
      <w:pStyle w:val="Footer"/>
    </w:pPr>
    <w:r>
      <w:t>Meeting Minutes 22-3-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00FB8" w14:textId="77777777" w:rsidR="00CD036A" w:rsidRDefault="00CD036A" w:rsidP="00F1081E">
      <w:pPr>
        <w:spacing w:after="0"/>
      </w:pPr>
      <w:r>
        <w:separator/>
      </w:r>
    </w:p>
  </w:footnote>
  <w:footnote w:type="continuationSeparator" w:id="0">
    <w:p w14:paraId="353F1C9E" w14:textId="77777777" w:rsidR="00CD036A" w:rsidRDefault="00CD036A" w:rsidP="00F108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49DC" w14:textId="6A25A335" w:rsidR="00F1081E" w:rsidRDefault="00F1081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A6C8DDA" wp14:editId="2E27897E">
          <wp:simplePos x="0" y="0"/>
          <wp:positionH relativeFrom="margin">
            <wp:posOffset>2076450</wp:posOffset>
          </wp:positionH>
          <wp:positionV relativeFrom="paragraph">
            <wp:posOffset>19050</wp:posOffset>
          </wp:positionV>
          <wp:extent cx="1993265" cy="800100"/>
          <wp:effectExtent l="0" t="0" r="6985" b="0"/>
          <wp:wrapTight wrapText="bothSides">
            <wp:wrapPolygon edited="0">
              <wp:start x="7225" y="0"/>
              <wp:lineTo x="4954" y="1029"/>
              <wp:lineTo x="0" y="6686"/>
              <wp:lineTo x="0" y="11829"/>
              <wp:lineTo x="1239" y="16971"/>
              <wp:lineTo x="2064" y="18000"/>
              <wp:lineTo x="7638" y="21086"/>
              <wp:lineTo x="9083" y="21086"/>
              <wp:lineTo x="12386" y="21086"/>
              <wp:lineTo x="13831" y="21086"/>
              <wp:lineTo x="19405" y="18000"/>
              <wp:lineTo x="20231" y="16971"/>
              <wp:lineTo x="21469" y="11829"/>
              <wp:lineTo x="21469" y="6686"/>
              <wp:lineTo x="16515" y="1029"/>
              <wp:lineTo x="14244" y="0"/>
              <wp:lineTo x="7225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800100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5F109D"/>
    <w:multiLevelType w:val="hybridMultilevel"/>
    <w:tmpl w:val="F9F60268"/>
    <w:lvl w:ilvl="0" w:tplc="0BBC738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zI1MjYzMLE0NbdU0lEKTi0uzszPAykwqQUA7VrUDCwAAAA="/>
  </w:docVars>
  <w:rsids>
    <w:rsidRoot w:val="00014FD9"/>
    <w:rsid w:val="00014FD9"/>
    <w:rsid w:val="00063D6D"/>
    <w:rsid w:val="000954D3"/>
    <w:rsid w:val="000F4E5C"/>
    <w:rsid w:val="000F6161"/>
    <w:rsid w:val="001A69BF"/>
    <w:rsid w:val="001D5AD0"/>
    <w:rsid w:val="001F051D"/>
    <w:rsid w:val="00214741"/>
    <w:rsid w:val="0022400D"/>
    <w:rsid w:val="002475A4"/>
    <w:rsid w:val="00284B78"/>
    <w:rsid w:val="0029710A"/>
    <w:rsid w:val="002D65C6"/>
    <w:rsid w:val="002D7E64"/>
    <w:rsid w:val="00337FD7"/>
    <w:rsid w:val="00385C15"/>
    <w:rsid w:val="0039639A"/>
    <w:rsid w:val="003C0A55"/>
    <w:rsid w:val="003F51DB"/>
    <w:rsid w:val="004242CF"/>
    <w:rsid w:val="00476227"/>
    <w:rsid w:val="00494783"/>
    <w:rsid w:val="004A109A"/>
    <w:rsid w:val="004A5004"/>
    <w:rsid w:val="004B51D6"/>
    <w:rsid w:val="0053105A"/>
    <w:rsid w:val="00595779"/>
    <w:rsid w:val="005E3500"/>
    <w:rsid w:val="006250B3"/>
    <w:rsid w:val="0065787F"/>
    <w:rsid w:val="00663775"/>
    <w:rsid w:val="00680CED"/>
    <w:rsid w:val="006938EB"/>
    <w:rsid w:val="006B27E0"/>
    <w:rsid w:val="006B55F1"/>
    <w:rsid w:val="006E4D0A"/>
    <w:rsid w:val="007221FF"/>
    <w:rsid w:val="0073663F"/>
    <w:rsid w:val="0076545A"/>
    <w:rsid w:val="0079265C"/>
    <w:rsid w:val="007B1B53"/>
    <w:rsid w:val="007C2CC4"/>
    <w:rsid w:val="007D14A6"/>
    <w:rsid w:val="007E1E2B"/>
    <w:rsid w:val="007F4B1D"/>
    <w:rsid w:val="00837180"/>
    <w:rsid w:val="00887A04"/>
    <w:rsid w:val="008A3053"/>
    <w:rsid w:val="008B0F75"/>
    <w:rsid w:val="00916B34"/>
    <w:rsid w:val="00940A7D"/>
    <w:rsid w:val="009833B4"/>
    <w:rsid w:val="00992AF9"/>
    <w:rsid w:val="009A0DDE"/>
    <w:rsid w:val="009C7741"/>
    <w:rsid w:val="009F1655"/>
    <w:rsid w:val="009F21E2"/>
    <w:rsid w:val="009F7790"/>
    <w:rsid w:val="00A156A4"/>
    <w:rsid w:val="00A9486E"/>
    <w:rsid w:val="00AC6944"/>
    <w:rsid w:val="00B16AEC"/>
    <w:rsid w:val="00B50AC4"/>
    <w:rsid w:val="00B52727"/>
    <w:rsid w:val="00B56596"/>
    <w:rsid w:val="00B73120"/>
    <w:rsid w:val="00B85F1C"/>
    <w:rsid w:val="00B875BA"/>
    <w:rsid w:val="00B9560A"/>
    <w:rsid w:val="00BA0362"/>
    <w:rsid w:val="00BD4245"/>
    <w:rsid w:val="00C14902"/>
    <w:rsid w:val="00C17B1F"/>
    <w:rsid w:val="00C26AD1"/>
    <w:rsid w:val="00C31E98"/>
    <w:rsid w:val="00C5161F"/>
    <w:rsid w:val="00C607F0"/>
    <w:rsid w:val="00C70743"/>
    <w:rsid w:val="00C946A6"/>
    <w:rsid w:val="00CD036A"/>
    <w:rsid w:val="00CE14CD"/>
    <w:rsid w:val="00CE5637"/>
    <w:rsid w:val="00CF273B"/>
    <w:rsid w:val="00D43168"/>
    <w:rsid w:val="00D830F3"/>
    <w:rsid w:val="00D854A3"/>
    <w:rsid w:val="00D9776D"/>
    <w:rsid w:val="00DC6A63"/>
    <w:rsid w:val="00DE4100"/>
    <w:rsid w:val="00E022C3"/>
    <w:rsid w:val="00E03EDD"/>
    <w:rsid w:val="00E259B9"/>
    <w:rsid w:val="00E446BF"/>
    <w:rsid w:val="00E55FCA"/>
    <w:rsid w:val="00E65470"/>
    <w:rsid w:val="00E71143"/>
    <w:rsid w:val="00E73103"/>
    <w:rsid w:val="00E82C6F"/>
    <w:rsid w:val="00E92158"/>
    <w:rsid w:val="00EB7E82"/>
    <w:rsid w:val="00F1081E"/>
    <w:rsid w:val="00F10896"/>
    <w:rsid w:val="00F12E11"/>
    <w:rsid w:val="00F14460"/>
    <w:rsid w:val="00F45FAD"/>
    <w:rsid w:val="00F942F8"/>
    <w:rsid w:val="00FA1795"/>
    <w:rsid w:val="00FD2359"/>
    <w:rsid w:val="00FD2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F77514"/>
  <w15:chartTrackingRefBased/>
  <w15:docId w15:val="{D322D666-C69A-4C2F-A217-20607EEE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55"/>
    <w:pPr>
      <w:spacing w:after="80" w:line="240" w:lineRule="auto"/>
    </w:pPr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F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014FD9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14FD9"/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  <w:lang w:eastAsia="ja-JP"/>
    </w:rPr>
  </w:style>
  <w:style w:type="table" w:styleId="TableGridLight">
    <w:name w:val="Grid Table Light"/>
    <w:basedOn w:val="TableNormal"/>
    <w:uiPriority w:val="40"/>
    <w:rsid w:val="00014FD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14F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1081E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108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081E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214741"/>
    <w:pPr>
      <w:ind w:left="720"/>
      <w:contextualSpacing/>
    </w:pPr>
  </w:style>
  <w:style w:type="paragraph" w:customStyle="1" w:styleId="yiv3259780555msonormal">
    <w:name w:val="yiv3259780555msonormal"/>
    <w:basedOn w:val="Normal"/>
    <w:rsid w:val="00F1446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F14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ann Lear</dc:creator>
  <cp:keywords/>
  <dc:description/>
  <cp:lastModifiedBy>Lilyann Lear</cp:lastModifiedBy>
  <cp:revision>2</cp:revision>
  <cp:lastPrinted>2022-02-06T23:37:00Z</cp:lastPrinted>
  <dcterms:created xsi:type="dcterms:W3CDTF">2022-03-14T14:36:00Z</dcterms:created>
  <dcterms:modified xsi:type="dcterms:W3CDTF">2022-03-14T14:36:00Z</dcterms:modified>
</cp:coreProperties>
</file>